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E589B7" w14:textId="7F5827F2" w:rsidR="00620D6E" w:rsidRPr="00966816" w:rsidRDefault="00B53DBB" w:rsidP="00966816">
      <w:pPr>
        <w:pStyle w:val="Heading1"/>
      </w:pPr>
      <w:r w:rsidRPr="00966816">
        <w:t>Primary Initial Teacher Education: Curriculum Plan</w:t>
      </w:r>
    </w:p>
    <w:p w14:paraId="740163B9" w14:textId="77777777" w:rsidR="00684041" w:rsidRPr="00B53DBB" w:rsidRDefault="00684041" w:rsidP="00684041">
      <w:pPr>
        <w:pStyle w:val="ListParagraph"/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</w:p>
    <w:p w14:paraId="1B3C4CAC" w14:textId="17F29C2D" w:rsidR="00B53DBB" w:rsidRPr="00966816" w:rsidRDefault="00B51B51" w:rsidP="00966816">
      <w:pPr>
        <w:pStyle w:val="Heading2"/>
      </w:pPr>
      <w:r w:rsidRPr="00966816">
        <w:t xml:space="preserve">ASSESSMENT </w:t>
      </w:r>
      <w:r w:rsidR="00D83D44" w:rsidRPr="00966816">
        <w:t>STRAND</w:t>
      </w:r>
      <w:r w:rsidR="00B53DBB" w:rsidRPr="00966816">
        <w:t xml:space="preserve">: </w:t>
      </w:r>
      <w:r w:rsidR="008F4F23" w:rsidRPr="00966816">
        <w:t>Postgraduate</w:t>
      </w:r>
      <w:r w:rsidR="00B53DBB" w:rsidRPr="00966816">
        <w:t xml:space="preserve"> Programmes</w:t>
      </w:r>
    </w:p>
    <w:p w14:paraId="7D93F1FD" w14:textId="3D1E8ECD" w:rsidR="00684041" w:rsidRDefault="00684041" w:rsidP="00684041">
      <w:pPr>
        <w:pStyle w:val="ListParagraph"/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</w:p>
    <w:p w14:paraId="58592C5B" w14:textId="7BB1976B" w:rsidR="005D36E0" w:rsidRDefault="005D36E0" w:rsidP="005D36E0">
      <w:pPr>
        <w:pStyle w:val="ListParagraph"/>
        <w:spacing w:after="0"/>
        <w:rPr>
          <w:rFonts w:ascii="Arial" w:hAnsi="Arial" w:cs="Arial"/>
          <w:b/>
          <w:bCs/>
          <w:i/>
          <w:szCs w:val="28"/>
        </w:rPr>
      </w:pPr>
      <w:bookmarkStart w:id="0" w:name="_Hlk76639030"/>
      <w:r w:rsidRPr="00F07FE2">
        <w:rPr>
          <w:rFonts w:ascii="Arial" w:hAnsi="Arial" w:cs="Arial"/>
          <w:b/>
          <w:bCs/>
          <w:i/>
          <w:szCs w:val="28"/>
        </w:rPr>
        <w:t xml:space="preserve">NB – this curriculum plan identifies when trainees will ‘meet’ content for the first time – the intention is that </w:t>
      </w:r>
      <w:r w:rsidR="00F07FE2">
        <w:rPr>
          <w:rFonts w:ascii="Arial" w:hAnsi="Arial" w:cs="Arial"/>
          <w:b/>
          <w:bCs/>
          <w:i/>
          <w:szCs w:val="28"/>
        </w:rPr>
        <w:t>at each phase, university and school-based colleagues will support trainees in recalling, refining, applying and discussing content from the previous phases.</w:t>
      </w:r>
    </w:p>
    <w:p w14:paraId="670ADD1A" w14:textId="14068A4D" w:rsidR="00AB4071" w:rsidRDefault="00AB4071" w:rsidP="005D36E0">
      <w:pPr>
        <w:pStyle w:val="ListParagraph"/>
        <w:spacing w:after="0"/>
        <w:rPr>
          <w:rFonts w:ascii="Arial" w:hAnsi="Arial" w:cs="Arial"/>
          <w:b/>
          <w:bCs/>
          <w:i/>
          <w:szCs w:val="28"/>
        </w:rPr>
      </w:pPr>
    </w:p>
    <w:p w14:paraId="404F1B06" w14:textId="77777777" w:rsidR="00AB4071" w:rsidRDefault="00AB4071" w:rsidP="00AB4071">
      <w:pPr>
        <w:rPr>
          <w:rFonts w:ascii="Arial" w:hAnsi="Arial" w:cs="Arial"/>
          <w:b/>
          <w:bCs/>
          <w:sz w:val="24"/>
          <w:szCs w:val="24"/>
        </w:rPr>
      </w:pPr>
      <w:r w:rsidRPr="00B53DBB">
        <w:rPr>
          <w:rFonts w:ascii="Arial" w:hAnsi="Arial" w:cs="Arial"/>
          <w:b/>
          <w:bCs/>
          <w:sz w:val="24"/>
          <w:szCs w:val="24"/>
        </w:rPr>
        <w:t>Curriculum Intent: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35CC7D56" w14:textId="77777777" w:rsidR="00AB4071" w:rsidRPr="005321B8" w:rsidRDefault="00AB4071" w:rsidP="00AB4071">
      <w:pPr>
        <w:rPr>
          <w:color w:val="000000"/>
          <w:sz w:val="20"/>
          <w:szCs w:val="20"/>
        </w:rPr>
      </w:pPr>
      <w:r w:rsidRPr="005321B8">
        <w:rPr>
          <w:color w:val="000000"/>
          <w:sz w:val="20"/>
          <w:szCs w:val="20"/>
        </w:rPr>
        <w:t xml:space="preserve">Through a combination of evidence informed instruction, directed and independent reading, observation and implementation of ideas in schools, trainees will gain an increasing understanding of: </w:t>
      </w:r>
    </w:p>
    <w:p w14:paraId="00F12303" w14:textId="77777777" w:rsidR="00AB4071" w:rsidRPr="005321B8" w:rsidRDefault="00AB4071" w:rsidP="00AB4071">
      <w:pPr>
        <w:rPr>
          <w:color w:val="000000"/>
          <w:sz w:val="20"/>
          <w:szCs w:val="20"/>
        </w:rPr>
      </w:pPr>
      <w:r w:rsidRPr="005321B8">
        <w:rPr>
          <w:color w:val="000000"/>
          <w:sz w:val="20"/>
          <w:szCs w:val="20"/>
        </w:rPr>
        <w:t xml:space="preserve">· The purposes of assessment, and how these inform the best methods of assessment to use </w:t>
      </w:r>
    </w:p>
    <w:p w14:paraId="3DD8EA9B" w14:textId="77777777" w:rsidR="00AB4071" w:rsidRPr="005321B8" w:rsidRDefault="00AB4071" w:rsidP="00AB4071">
      <w:pPr>
        <w:rPr>
          <w:color w:val="000000"/>
          <w:sz w:val="20"/>
          <w:szCs w:val="20"/>
        </w:rPr>
      </w:pPr>
      <w:r w:rsidRPr="005321B8">
        <w:rPr>
          <w:color w:val="000000"/>
          <w:sz w:val="20"/>
          <w:szCs w:val="20"/>
        </w:rPr>
        <w:t xml:space="preserve">· The principles of assessment for learning </w:t>
      </w:r>
    </w:p>
    <w:p w14:paraId="45ACFED9" w14:textId="77777777" w:rsidR="00AB4071" w:rsidRPr="005321B8" w:rsidRDefault="00AB4071" w:rsidP="00AB4071">
      <w:pPr>
        <w:rPr>
          <w:color w:val="000000"/>
          <w:sz w:val="20"/>
          <w:szCs w:val="20"/>
        </w:rPr>
      </w:pPr>
      <w:r w:rsidRPr="005321B8">
        <w:rPr>
          <w:color w:val="000000"/>
          <w:sz w:val="20"/>
          <w:szCs w:val="20"/>
        </w:rPr>
        <w:t xml:space="preserve">· The importance of integrating thinking about assessment into planning </w:t>
      </w:r>
    </w:p>
    <w:p w14:paraId="18B9952A" w14:textId="77777777" w:rsidR="00AB4071" w:rsidRPr="005321B8" w:rsidRDefault="00AB4071" w:rsidP="00AB4071">
      <w:pPr>
        <w:rPr>
          <w:color w:val="000000"/>
          <w:sz w:val="20"/>
          <w:szCs w:val="20"/>
        </w:rPr>
      </w:pPr>
      <w:r w:rsidRPr="005321B8">
        <w:rPr>
          <w:color w:val="000000"/>
          <w:sz w:val="20"/>
          <w:szCs w:val="20"/>
        </w:rPr>
        <w:t xml:space="preserve">· The key role of feedback </w:t>
      </w:r>
    </w:p>
    <w:p w14:paraId="229C26EE" w14:textId="77777777" w:rsidR="00AB4071" w:rsidRPr="005321B8" w:rsidRDefault="00AB4071" w:rsidP="00AB4071">
      <w:pPr>
        <w:rPr>
          <w:rFonts w:ascii="Arial" w:hAnsi="Arial" w:cs="Arial"/>
          <w:b/>
          <w:bCs/>
          <w:sz w:val="20"/>
          <w:szCs w:val="20"/>
        </w:rPr>
      </w:pPr>
      <w:r w:rsidRPr="005321B8">
        <w:rPr>
          <w:color w:val="000000"/>
          <w:sz w:val="20"/>
          <w:szCs w:val="20"/>
        </w:rPr>
        <w:t>They will use this growing understanding to inform their planning and implementation of effective assessment and feedback strategies in the classroom.</w:t>
      </w:r>
    </w:p>
    <w:p w14:paraId="59F46F08" w14:textId="77777777" w:rsidR="00AB4071" w:rsidRPr="00AB4071" w:rsidRDefault="00AB4071" w:rsidP="005D36E0">
      <w:pPr>
        <w:pStyle w:val="ListParagraph"/>
        <w:spacing w:after="0"/>
        <w:rPr>
          <w:rFonts w:ascii="Arial" w:hAnsi="Arial" w:cs="Arial"/>
          <w:b/>
          <w:bCs/>
          <w:iCs/>
          <w:szCs w:val="28"/>
        </w:rPr>
      </w:pPr>
    </w:p>
    <w:bookmarkEnd w:id="0"/>
    <w:p w14:paraId="459790EE" w14:textId="77777777" w:rsidR="00F07FE2" w:rsidRPr="00F07FE2" w:rsidRDefault="00F07FE2" w:rsidP="005D36E0">
      <w:pPr>
        <w:pStyle w:val="ListParagraph"/>
        <w:spacing w:after="0"/>
        <w:rPr>
          <w:rFonts w:ascii="Arial" w:hAnsi="Arial" w:cs="Arial"/>
          <w:b/>
          <w:bCs/>
          <w:i/>
          <w:szCs w:val="28"/>
        </w:rPr>
      </w:pPr>
    </w:p>
    <w:tbl>
      <w:tblPr>
        <w:tblStyle w:val="TableGrid"/>
        <w:tblW w:w="13324" w:type="dxa"/>
        <w:tblLook w:val="04A0" w:firstRow="1" w:lastRow="0" w:firstColumn="1" w:lastColumn="0" w:noHBand="0" w:noVBand="1"/>
      </w:tblPr>
      <w:tblGrid>
        <w:gridCol w:w="2448"/>
        <w:gridCol w:w="5344"/>
        <w:gridCol w:w="5532"/>
      </w:tblGrid>
      <w:tr w:rsidR="004D2DD7" w:rsidRPr="00B53DBB" w14:paraId="2483C5FE" w14:textId="77777777" w:rsidTr="00966816">
        <w:trPr>
          <w:tblHeader/>
        </w:trPr>
        <w:tc>
          <w:tcPr>
            <w:tcW w:w="2448" w:type="dxa"/>
            <w:shd w:val="clear" w:color="auto" w:fill="B4C6E7" w:themeFill="accent1" w:themeFillTint="66"/>
          </w:tcPr>
          <w:p w14:paraId="6AFBE0C1" w14:textId="35903929" w:rsidR="00620D6E" w:rsidRPr="00B53DBB" w:rsidRDefault="00B53DBB" w:rsidP="00684041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Phase</w:t>
            </w:r>
          </w:p>
        </w:tc>
        <w:tc>
          <w:tcPr>
            <w:tcW w:w="5344" w:type="dxa"/>
            <w:shd w:val="clear" w:color="auto" w:fill="B4C6E7" w:themeFill="accent1" w:themeFillTint="66"/>
          </w:tcPr>
          <w:p w14:paraId="5BEA38AF" w14:textId="3B8AF062" w:rsidR="00620D6E" w:rsidRPr="00B53DBB" w:rsidRDefault="00620D6E" w:rsidP="00684041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B53DBB">
              <w:rPr>
                <w:rFonts w:ascii="Arial" w:hAnsi="Arial" w:cs="Arial"/>
                <w:b/>
                <w:bCs/>
                <w:sz w:val="28"/>
                <w:szCs w:val="28"/>
              </w:rPr>
              <w:t>Learn that…</w:t>
            </w:r>
          </w:p>
        </w:tc>
        <w:tc>
          <w:tcPr>
            <w:tcW w:w="5532" w:type="dxa"/>
            <w:shd w:val="clear" w:color="auto" w:fill="B4C6E7" w:themeFill="accent1" w:themeFillTint="66"/>
          </w:tcPr>
          <w:p w14:paraId="438D730E" w14:textId="70225656" w:rsidR="00620D6E" w:rsidRPr="00B53DBB" w:rsidRDefault="00620D6E" w:rsidP="00684041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B53DBB">
              <w:rPr>
                <w:rFonts w:ascii="Arial" w:hAnsi="Arial" w:cs="Arial"/>
                <w:b/>
                <w:bCs/>
                <w:sz w:val="28"/>
                <w:szCs w:val="28"/>
              </w:rPr>
              <w:t>Learn how to…</w:t>
            </w:r>
          </w:p>
        </w:tc>
      </w:tr>
      <w:tr w:rsidR="005321B8" w:rsidRPr="00B53DBB" w14:paraId="698204EF" w14:textId="77777777" w:rsidTr="782B0D0A">
        <w:tc>
          <w:tcPr>
            <w:tcW w:w="2448" w:type="dxa"/>
            <w:vMerge w:val="restart"/>
          </w:tcPr>
          <w:p w14:paraId="2E54DF8E" w14:textId="35D31806" w:rsidR="005321B8" w:rsidRDefault="005321B8" w:rsidP="00684041">
            <w:pPr>
              <w:rPr>
                <w:rFonts w:ascii="Arial" w:hAnsi="Arial" w:cs="Arial"/>
                <w:b/>
                <w:bCs/>
              </w:rPr>
            </w:pPr>
            <w:bookmarkStart w:id="1" w:name="_Hlk66776469"/>
            <w:r>
              <w:rPr>
                <w:rFonts w:ascii="Arial" w:hAnsi="Arial" w:cs="Arial"/>
                <w:b/>
                <w:bCs/>
              </w:rPr>
              <w:t>Phase 1</w:t>
            </w:r>
          </w:p>
          <w:p w14:paraId="7E4D6270" w14:textId="7B0E47B3" w:rsidR="005321B8" w:rsidRDefault="005321B8" w:rsidP="00684041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(University-led)</w:t>
            </w:r>
          </w:p>
          <w:p w14:paraId="4FFCA1DB" w14:textId="18FF8EE0" w:rsidR="005321B8" w:rsidRPr="00B53DBB" w:rsidRDefault="005321B8" w:rsidP="00684041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</w:tcPr>
          <w:p w14:paraId="29DA3A3B" w14:textId="17CA54F7" w:rsidR="005321B8" w:rsidRPr="00B53DBB" w:rsidRDefault="005321B8" w:rsidP="00684041">
            <w:pPr>
              <w:shd w:val="clear" w:color="auto" w:fill="FFFFFF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53DBB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Trainees will know: </w:t>
            </w:r>
          </w:p>
        </w:tc>
        <w:tc>
          <w:tcPr>
            <w:tcW w:w="5532" w:type="dxa"/>
          </w:tcPr>
          <w:p w14:paraId="33F8C3F3" w14:textId="79EBF98D" w:rsidR="005321B8" w:rsidRPr="00712BBB" w:rsidRDefault="005321B8" w:rsidP="0068404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2BB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rainees will be able to: </w:t>
            </w:r>
          </w:p>
        </w:tc>
      </w:tr>
      <w:bookmarkEnd w:id="1"/>
      <w:tr w:rsidR="005321B8" w:rsidRPr="00B53DBB" w14:paraId="115C4017" w14:textId="77777777" w:rsidTr="782B0D0A">
        <w:tc>
          <w:tcPr>
            <w:tcW w:w="2448" w:type="dxa"/>
            <w:vMerge/>
          </w:tcPr>
          <w:p w14:paraId="587D4652" w14:textId="77777777" w:rsidR="005321B8" w:rsidRPr="00B53DBB" w:rsidRDefault="005321B8" w:rsidP="0060135D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</w:tcPr>
          <w:p w14:paraId="58FF9C0B" w14:textId="4CC5BAFF" w:rsidR="005321B8" w:rsidRPr="00AB1E66" w:rsidRDefault="005321B8" w:rsidP="0060135D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AB1E66">
              <w:rPr>
                <w:color w:val="000000"/>
                <w:sz w:val="20"/>
                <w:szCs w:val="20"/>
              </w:rPr>
              <w:t>What assessment is; the way of knowing how the children have learned.</w:t>
            </w:r>
          </w:p>
        </w:tc>
        <w:tc>
          <w:tcPr>
            <w:tcW w:w="5532" w:type="dxa"/>
          </w:tcPr>
          <w:p w14:paraId="61122D2F" w14:textId="552EC1BE" w:rsidR="005321B8" w:rsidRPr="00741140" w:rsidRDefault="005321B8" w:rsidP="00947CE8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741140">
              <w:rPr>
                <w:color w:val="000000"/>
                <w:sz w:val="20"/>
                <w:szCs w:val="20"/>
              </w:rPr>
              <w:t>Recognise the uses of formative and summative assessment in supporting pupil progress and adapt teaching in light of pupils’ responses.</w:t>
            </w:r>
            <w:r w:rsidRPr="00947CE8">
              <w:rPr>
                <w:b/>
              </w:rPr>
              <w:t xml:space="preserve"> </w:t>
            </w:r>
            <w:r w:rsidRPr="00947CE8">
              <w:rPr>
                <w:b/>
                <w:color w:val="000000"/>
                <w:sz w:val="20"/>
                <w:szCs w:val="20"/>
              </w:rPr>
              <w:t>(LT 6.5)</w:t>
            </w:r>
          </w:p>
        </w:tc>
      </w:tr>
      <w:tr w:rsidR="005321B8" w:rsidRPr="00B53DBB" w14:paraId="1876DB71" w14:textId="77777777" w:rsidTr="782B0D0A">
        <w:tc>
          <w:tcPr>
            <w:tcW w:w="2448" w:type="dxa"/>
            <w:vMerge/>
          </w:tcPr>
          <w:p w14:paraId="4CD2F310" w14:textId="77777777" w:rsidR="005321B8" w:rsidRPr="00B53DBB" w:rsidRDefault="005321B8" w:rsidP="003F2442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</w:tcPr>
          <w:p w14:paraId="53C38FF1" w14:textId="4955B28B" w:rsidR="005321B8" w:rsidRPr="00AB1E66" w:rsidRDefault="005321B8" w:rsidP="003F2442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ssessment is an on</w:t>
            </w:r>
            <w:r w:rsidRPr="00AB1E66">
              <w:rPr>
                <w:color w:val="000000"/>
                <w:sz w:val="20"/>
                <w:szCs w:val="20"/>
              </w:rPr>
              <w:t>going process which happens throughout teaching and involves the children</w:t>
            </w:r>
            <w:r w:rsidRPr="00947CE8">
              <w:rPr>
                <w:b/>
                <w:color w:val="000000"/>
                <w:sz w:val="20"/>
                <w:szCs w:val="20"/>
              </w:rPr>
              <w:t>. (LT 6.1, LT 6.6)</w:t>
            </w:r>
          </w:p>
        </w:tc>
        <w:tc>
          <w:tcPr>
            <w:tcW w:w="5532" w:type="dxa"/>
          </w:tcPr>
          <w:p w14:paraId="1075F64E" w14:textId="224D8595" w:rsidR="005321B8" w:rsidRPr="00741140" w:rsidRDefault="005321B8" w:rsidP="003F2442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741140">
              <w:rPr>
                <w:color w:val="000000"/>
                <w:sz w:val="20"/>
                <w:szCs w:val="20"/>
              </w:rPr>
              <w:t>Recognise and articulate the assessment cycle</w:t>
            </w:r>
          </w:p>
        </w:tc>
      </w:tr>
      <w:tr w:rsidR="005321B8" w:rsidRPr="00B53DBB" w14:paraId="338189D5" w14:textId="77777777" w:rsidTr="782B0D0A">
        <w:tc>
          <w:tcPr>
            <w:tcW w:w="2448" w:type="dxa"/>
            <w:vMerge/>
          </w:tcPr>
          <w:p w14:paraId="330B5D8E" w14:textId="77777777" w:rsidR="005321B8" w:rsidRPr="00B53DBB" w:rsidRDefault="005321B8" w:rsidP="003F2442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</w:tcPr>
          <w:p w14:paraId="5610E76D" w14:textId="19A68E9A" w:rsidR="005321B8" w:rsidRPr="00AB1E66" w:rsidRDefault="005321B8" w:rsidP="003F2442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AB1E66">
              <w:rPr>
                <w:color w:val="000000"/>
                <w:sz w:val="20"/>
                <w:szCs w:val="20"/>
              </w:rPr>
              <w:t>Types of assessment; summative and formative.</w:t>
            </w:r>
          </w:p>
        </w:tc>
        <w:tc>
          <w:tcPr>
            <w:tcW w:w="5532" w:type="dxa"/>
            <w:vMerge w:val="restart"/>
          </w:tcPr>
          <w:p w14:paraId="618B2E71" w14:textId="0D6CF95F" w:rsidR="005321B8" w:rsidRDefault="005321B8" w:rsidP="003F2442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8352DF">
              <w:rPr>
                <w:color w:val="000000"/>
                <w:sz w:val="20"/>
                <w:szCs w:val="20"/>
              </w:rPr>
              <w:t>B</w:t>
            </w:r>
            <w:r>
              <w:rPr>
                <w:color w:val="000000"/>
                <w:sz w:val="20"/>
                <w:szCs w:val="20"/>
              </w:rPr>
              <w:t>egin to b</w:t>
            </w:r>
            <w:r w:rsidRPr="008352DF">
              <w:rPr>
                <w:color w:val="000000"/>
                <w:sz w:val="20"/>
                <w:szCs w:val="20"/>
              </w:rPr>
              <w:t>uild assessment into their planning</w:t>
            </w:r>
          </w:p>
        </w:tc>
      </w:tr>
      <w:tr w:rsidR="005321B8" w:rsidRPr="00B53DBB" w14:paraId="1361DE25" w14:textId="77777777" w:rsidTr="782B0D0A">
        <w:tc>
          <w:tcPr>
            <w:tcW w:w="2448" w:type="dxa"/>
            <w:vMerge/>
          </w:tcPr>
          <w:p w14:paraId="0CEDAB70" w14:textId="77777777" w:rsidR="005321B8" w:rsidRPr="00B53DBB" w:rsidRDefault="005321B8" w:rsidP="003F2442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</w:tcPr>
          <w:p w14:paraId="370F442E" w14:textId="77777777" w:rsidR="005321B8" w:rsidRPr="00AB1E66" w:rsidRDefault="005321B8" w:rsidP="00AB1E66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AB1E66">
              <w:rPr>
                <w:color w:val="000000"/>
                <w:sz w:val="20"/>
                <w:szCs w:val="20"/>
              </w:rPr>
              <w:t>Three phases to assessment</w:t>
            </w:r>
          </w:p>
          <w:p w14:paraId="4F2B9D40" w14:textId="77777777" w:rsidR="005321B8" w:rsidRPr="00AB1E66" w:rsidRDefault="005321B8" w:rsidP="00AB1E66">
            <w:pPr>
              <w:pStyle w:val="ListParagraph"/>
              <w:numPr>
                <w:ilvl w:val="1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AB1E66">
              <w:rPr>
                <w:color w:val="000000"/>
                <w:sz w:val="20"/>
                <w:szCs w:val="20"/>
              </w:rPr>
              <w:lastRenderedPageBreak/>
              <w:t xml:space="preserve">Data collection </w:t>
            </w:r>
          </w:p>
          <w:p w14:paraId="4570B8DC" w14:textId="77777777" w:rsidR="005321B8" w:rsidRPr="00AB1E66" w:rsidRDefault="005321B8" w:rsidP="00AB1E66">
            <w:pPr>
              <w:pStyle w:val="ListParagraph"/>
              <w:numPr>
                <w:ilvl w:val="1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AB1E66">
              <w:rPr>
                <w:color w:val="000000"/>
                <w:sz w:val="20"/>
                <w:szCs w:val="20"/>
              </w:rPr>
              <w:t xml:space="preserve">Data analysis </w:t>
            </w:r>
          </w:p>
          <w:p w14:paraId="14D6AC1A" w14:textId="107096E2" w:rsidR="005321B8" w:rsidRPr="00AB1E66" w:rsidRDefault="005321B8" w:rsidP="00AB1E66">
            <w:pPr>
              <w:pStyle w:val="ListParagraph"/>
              <w:numPr>
                <w:ilvl w:val="1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AB1E66">
              <w:rPr>
                <w:color w:val="000000"/>
                <w:sz w:val="20"/>
                <w:szCs w:val="20"/>
              </w:rPr>
              <w:t>Identify next steps</w:t>
            </w:r>
          </w:p>
        </w:tc>
        <w:tc>
          <w:tcPr>
            <w:tcW w:w="5532" w:type="dxa"/>
            <w:vMerge/>
          </w:tcPr>
          <w:p w14:paraId="0A950EB5" w14:textId="76EF9B9D" w:rsidR="005321B8" w:rsidRDefault="005321B8" w:rsidP="003F2442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321B8" w:rsidRPr="00B53DBB" w14:paraId="2CB01824" w14:textId="77777777" w:rsidTr="782B0D0A">
        <w:trPr>
          <w:trHeight w:val="499"/>
        </w:trPr>
        <w:tc>
          <w:tcPr>
            <w:tcW w:w="2448" w:type="dxa"/>
            <w:vMerge/>
          </w:tcPr>
          <w:p w14:paraId="03ACD498" w14:textId="77777777" w:rsidR="005321B8" w:rsidRPr="00B53DBB" w:rsidRDefault="005321B8" w:rsidP="003F2442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  <w:tcBorders>
              <w:bottom w:val="single" w:sz="4" w:space="0" w:color="auto"/>
            </w:tcBorders>
          </w:tcPr>
          <w:p w14:paraId="3F10CC1E" w14:textId="77777777" w:rsidR="005321B8" w:rsidRPr="005321B8" w:rsidRDefault="005321B8" w:rsidP="00947CE8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AB1E66">
              <w:rPr>
                <w:color w:val="000000"/>
                <w:sz w:val="20"/>
                <w:szCs w:val="20"/>
              </w:rPr>
              <w:t>Feedback provides information to learners about their performance and how to improve.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Pr="00947CE8">
              <w:rPr>
                <w:b/>
                <w:color w:val="000000"/>
                <w:sz w:val="20"/>
                <w:szCs w:val="20"/>
              </w:rPr>
              <w:t>(LT 6.5, LT 6.6).</w:t>
            </w:r>
          </w:p>
          <w:p w14:paraId="18648F7B" w14:textId="1E766516" w:rsidR="005321B8" w:rsidRPr="00AB1E66" w:rsidRDefault="005321B8" w:rsidP="005321B8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32" w:type="dxa"/>
            <w:vMerge/>
          </w:tcPr>
          <w:p w14:paraId="64E1275D" w14:textId="4C4E7E03" w:rsidR="005321B8" w:rsidRDefault="005321B8" w:rsidP="003F2442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216D1" w:rsidRPr="00B53DBB" w14:paraId="6106D10C" w14:textId="77777777" w:rsidTr="782B0D0A">
        <w:trPr>
          <w:trHeight w:val="499"/>
        </w:trPr>
        <w:tc>
          <w:tcPr>
            <w:tcW w:w="2448" w:type="dxa"/>
            <w:vMerge/>
          </w:tcPr>
          <w:p w14:paraId="14B58448" w14:textId="77777777" w:rsidR="004216D1" w:rsidRPr="00B53DBB" w:rsidRDefault="004216D1" w:rsidP="003F2442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  <w:tcBorders>
              <w:bottom w:val="single" w:sz="4" w:space="0" w:color="auto"/>
            </w:tcBorders>
          </w:tcPr>
          <w:p w14:paraId="12A08378" w14:textId="7990BAF4" w:rsidR="004216D1" w:rsidRPr="00AB1E66" w:rsidRDefault="004216D1" w:rsidP="00947CE8">
            <w:pPr>
              <w:pStyle w:val="ListParagraph"/>
              <w:numPr>
                <w:ilvl w:val="0"/>
                <w:numId w:val="11"/>
              </w:num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The seminal research on formative assessment by Black and Wiliam. </w:t>
            </w:r>
          </w:p>
        </w:tc>
        <w:tc>
          <w:tcPr>
            <w:tcW w:w="5532" w:type="dxa"/>
          </w:tcPr>
          <w:p w14:paraId="32E046BF" w14:textId="77777777" w:rsidR="004216D1" w:rsidRPr="004216D1" w:rsidRDefault="004216D1" w:rsidP="004216D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321B8" w:rsidRPr="00B53DBB" w14:paraId="1B0D1843" w14:textId="77777777" w:rsidTr="782B0D0A">
        <w:tc>
          <w:tcPr>
            <w:tcW w:w="2448" w:type="dxa"/>
            <w:vMerge/>
          </w:tcPr>
          <w:p w14:paraId="60065014" w14:textId="77777777" w:rsidR="005321B8" w:rsidRPr="00B53DBB" w:rsidRDefault="005321B8" w:rsidP="0060135D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</w:tcPr>
          <w:p w14:paraId="6D3AE907" w14:textId="6B9D46D5" w:rsidR="005321B8" w:rsidRPr="00C65840" w:rsidRDefault="005321B8" w:rsidP="0060135D">
            <w:pPr>
              <w:rPr>
                <w:rFonts w:ascii="Arial" w:hAnsi="Arial" w:cs="Arial"/>
                <w:sz w:val="20"/>
                <w:szCs w:val="20"/>
              </w:rPr>
            </w:pPr>
            <w:r w:rsidRPr="00B53DB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rainees will understand: </w:t>
            </w:r>
          </w:p>
        </w:tc>
        <w:tc>
          <w:tcPr>
            <w:tcW w:w="5532" w:type="dxa"/>
            <w:vMerge w:val="restart"/>
            <w:shd w:val="clear" w:color="auto" w:fill="D9D9D9" w:themeFill="background1" w:themeFillShade="D9"/>
          </w:tcPr>
          <w:p w14:paraId="1B723C0C" w14:textId="77F5B876" w:rsidR="005321B8" w:rsidRDefault="005321B8" w:rsidP="00947CE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osite knowledge/understanding/skills</w:t>
            </w:r>
          </w:p>
          <w:p w14:paraId="087666F6" w14:textId="77777777" w:rsidR="005321B8" w:rsidRDefault="005321B8" w:rsidP="0060135D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14:paraId="02EED252" w14:textId="57C0CFE1" w:rsidR="005321B8" w:rsidRDefault="005321B8" w:rsidP="782B0D0A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782B0D0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y the end of this phase trainees will </w:t>
            </w:r>
            <w:r w:rsidRPr="782B0D0A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know:</w:t>
            </w:r>
          </w:p>
          <w:p w14:paraId="13AF3BAE" w14:textId="77777777" w:rsidR="005321B8" w:rsidRDefault="005321B8" w:rsidP="0060135D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  <w:p w14:paraId="4491481E" w14:textId="727B0FED" w:rsidR="005321B8" w:rsidRPr="00741140" w:rsidRDefault="005321B8" w:rsidP="0060135D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41140">
              <w:rPr>
                <w:color w:val="000000"/>
                <w:sz w:val="20"/>
                <w:szCs w:val="20"/>
              </w:rPr>
              <w:t>About assessment; definition, types and phases.</w:t>
            </w:r>
          </w:p>
          <w:p w14:paraId="769BDDFC" w14:textId="77777777" w:rsidR="005321B8" w:rsidRDefault="005321B8" w:rsidP="0060135D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14:paraId="54A00541" w14:textId="77777777" w:rsidR="005321B8" w:rsidRDefault="005321B8" w:rsidP="0060135D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y the end of this phase trainees will </w:t>
            </w:r>
            <w:r w:rsidRPr="00F60DDF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understand: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</w:p>
          <w:p w14:paraId="2DFA90F7" w14:textId="77777777" w:rsidR="005321B8" w:rsidRDefault="005321B8" w:rsidP="0060135D">
            <w:pPr>
              <w:rPr>
                <w:rFonts w:ascii="Arial" w:hAnsi="Arial" w:cs="Arial"/>
                <w:sz w:val="20"/>
                <w:szCs w:val="20"/>
              </w:rPr>
            </w:pPr>
          </w:p>
          <w:p w14:paraId="18AC88A4" w14:textId="2F0712EA" w:rsidR="005321B8" w:rsidRPr="00741140" w:rsidRDefault="005321B8" w:rsidP="0060135D">
            <w:pPr>
              <w:rPr>
                <w:rFonts w:ascii="Arial" w:hAnsi="Arial" w:cs="Arial"/>
                <w:sz w:val="20"/>
                <w:szCs w:val="20"/>
              </w:rPr>
            </w:pPr>
            <w:r w:rsidRPr="00741140">
              <w:rPr>
                <w:color w:val="000000"/>
                <w:sz w:val="20"/>
                <w:szCs w:val="20"/>
              </w:rPr>
              <w:t>The influence of personal experiences and professional subject knowledge on assessment of children’s learning.</w:t>
            </w:r>
          </w:p>
          <w:p w14:paraId="761EDA60" w14:textId="77777777" w:rsidR="005321B8" w:rsidRPr="001477C9" w:rsidRDefault="005321B8" w:rsidP="0060135D">
            <w:pPr>
              <w:rPr>
                <w:rFonts w:ascii="Arial" w:hAnsi="Arial" w:cs="Arial"/>
                <w:sz w:val="20"/>
                <w:szCs w:val="20"/>
              </w:rPr>
            </w:pPr>
          </w:p>
          <w:p w14:paraId="009826C1" w14:textId="77777777" w:rsidR="005321B8" w:rsidRDefault="005321B8" w:rsidP="0060135D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y the end of this phase trainees will </w:t>
            </w:r>
            <w:r w:rsidRPr="00F60DDF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be able to: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</w:p>
          <w:p w14:paraId="648A0729" w14:textId="77777777" w:rsidR="005321B8" w:rsidRDefault="005321B8" w:rsidP="0060135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DCB7D92" w14:textId="77777777" w:rsidR="005321B8" w:rsidRDefault="005321B8" w:rsidP="0060135D">
            <w:pPr>
              <w:rPr>
                <w:color w:val="000000" w:themeColor="text1"/>
                <w:sz w:val="20"/>
                <w:szCs w:val="20"/>
              </w:rPr>
            </w:pPr>
            <w:r w:rsidRPr="782B0D0A">
              <w:rPr>
                <w:color w:val="000000" w:themeColor="text1"/>
                <w:sz w:val="20"/>
                <w:szCs w:val="20"/>
              </w:rPr>
              <w:t>Include effective assessment in planning</w:t>
            </w:r>
          </w:p>
          <w:p w14:paraId="029D4B4B" w14:textId="77777777" w:rsidR="005321B8" w:rsidRDefault="005321B8" w:rsidP="0060135D">
            <w:pPr>
              <w:rPr>
                <w:color w:val="000000" w:themeColor="text1"/>
                <w:sz w:val="20"/>
                <w:szCs w:val="20"/>
              </w:rPr>
            </w:pPr>
          </w:p>
          <w:p w14:paraId="254247E6" w14:textId="77777777" w:rsidR="005321B8" w:rsidRDefault="005321B8" w:rsidP="0060135D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  <w:szCs w:val="20"/>
              </w:rPr>
              <w:t>Assessment</w:t>
            </w:r>
          </w:p>
          <w:p w14:paraId="7ACD028A" w14:textId="77777777" w:rsidR="005321B8" w:rsidRDefault="005321B8" w:rsidP="0060135D">
            <w:pPr>
              <w:rPr>
                <w:color w:val="000000" w:themeColor="text1"/>
                <w:sz w:val="20"/>
                <w:szCs w:val="20"/>
              </w:rPr>
            </w:pPr>
          </w:p>
          <w:p w14:paraId="2BC77B7E" w14:textId="77777777" w:rsidR="005321B8" w:rsidRDefault="005321B8" w:rsidP="0060135D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Formative assessment in APD sessions.</w:t>
            </w:r>
          </w:p>
          <w:p w14:paraId="080AA29D" w14:textId="3FD9C217" w:rsidR="005321B8" w:rsidRPr="00947CE8" w:rsidRDefault="005321B8" w:rsidP="0060135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Implementation assessed via “assessment” strand feedback in professional practice.</w:t>
            </w:r>
          </w:p>
        </w:tc>
      </w:tr>
      <w:tr w:rsidR="005321B8" w:rsidRPr="00B53DBB" w14:paraId="295FAE32" w14:textId="77777777" w:rsidTr="782B0D0A">
        <w:tc>
          <w:tcPr>
            <w:tcW w:w="2448" w:type="dxa"/>
            <w:vMerge/>
          </w:tcPr>
          <w:p w14:paraId="57EC568B" w14:textId="77777777" w:rsidR="005321B8" w:rsidRPr="00B53DBB" w:rsidRDefault="005321B8" w:rsidP="0060135D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</w:tcPr>
          <w:p w14:paraId="20C0E85E" w14:textId="3640ED08" w:rsidR="005321B8" w:rsidRPr="00741140" w:rsidRDefault="005321B8" w:rsidP="00741140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</w:rPr>
            </w:pPr>
            <w:r w:rsidRPr="00741140">
              <w:rPr>
                <w:color w:val="000000"/>
                <w:sz w:val="20"/>
                <w:szCs w:val="20"/>
              </w:rPr>
              <w:t>How personal experiences and professional subject knowledge can influence assessment of children’s learning.</w:t>
            </w:r>
          </w:p>
        </w:tc>
        <w:tc>
          <w:tcPr>
            <w:tcW w:w="5532" w:type="dxa"/>
            <w:vMerge/>
          </w:tcPr>
          <w:p w14:paraId="239F17C5" w14:textId="77777777" w:rsidR="005321B8" w:rsidRPr="00B53DBB" w:rsidRDefault="005321B8" w:rsidP="0060135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321B8" w:rsidRPr="00B53DBB" w14:paraId="177E106A" w14:textId="77777777" w:rsidTr="00947CE8">
        <w:trPr>
          <w:trHeight w:val="248"/>
        </w:trPr>
        <w:tc>
          <w:tcPr>
            <w:tcW w:w="2448" w:type="dxa"/>
            <w:vMerge/>
          </w:tcPr>
          <w:p w14:paraId="06E100C4" w14:textId="77777777" w:rsidR="005321B8" w:rsidRPr="00B53DBB" w:rsidRDefault="005321B8" w:rsidP="0060135D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</w:tcPr>
          <w:p w14:paraId="00E70F50" w14:textId="6D072AAB" w:rsidR="005321B8" w:rsidRPr="00741140" w:rsidRDefault="005321B8" w:rsidP="00947CE8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</w:rPr>
            </w:pPr>
            <w:r w:rsidRPr="00741140">
              <w:rPr>
                <w:color w:val="000000"/>
                <w:sz w:val="20"/>
                <w:szCs w:val="20"/>
              </w:rPr>
              <w:t>How formative and summative assessment support pupils' progress.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Pr="00947CE8">
              <w:rPr>
                <w:b/>
                <w:color w:val="000000"/>
                <w:sz w:val="20"/>
                <w:szCs w:val="20"/>
              </w:rPr>
              <w:t>(LT 6.5)</w:t>
            </w:r>
          </w:p>
        </w:tc>
        <w:tc>
          <w:tcPr>
            <w:tcW w:w="5532" w:type="dxa"/>
            <w:vMerge/>
          </w:tcPr>
          <w:p w14:paraId="3B4314B4" w14:textId="77777777" w:rsidR="005321B8" w:rsidRPr="00B53DBB" w:rsidRDefault="005321B8" w:rsidP="0060135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321B8" w:rsidRPr="00B53DBB" w14:paraId="7BD44A69" w14:textId="77777777" w:rsidTr="782B0D0A">
        <w:trPr>
          <w:trHeight w:val="247"/>
        </w:trPr>
        <w:tc>
          <w:tcPr>
            <w:tcW w:w="2448" w:type="dxa"/>
            <w:vMerge/>
          </w:tcPr>
          <w:p w14:paraId="0B26307E" w14:textId="77777777" w:rsidR="005321B8" w:rsidRPr="00B53DBB" w:rsidRDefault="005321B8" w:rsidP="0060135D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</w:tcPr>
          <w:p w14:paraId="531EFA16" w14:textId="09837560" w:rsidR="005321B8" w:rsidRPr="00741140" w:rsidRDefault="005321B8" w:rsidP="00947CE8">
            <w:pPr>
              <w:pStyle w:val="ListParagraph"/>
              <w:numPr>
                <w:ilvl w:val="0"/>
                <w:numId w:val="17"/>
              </w:numPr>
              <w:rPr>
                <w:color w:val="000000"/>
                <w:sz w:val="20"/>
                <w:szCs w:val="20"/>
              </w:rPr>
            </w:pPr>
            <w:r w:rsidRPr="00947CE8">
              <w:rPr>
                <w:color w:val="000000"/>
                <w:sz w:val="20"/>
                <w:szCs w:val="20"/>
              </w:rPr>
              <w:t xml:space="preserve">Good assessment helps teachers avoid being over-influenced by potentially misleading factors, such as how busy pupils appear. </w:t>
            </w:r>
            <w:r w:rsidRPr="00947CE8">
              <w:rPr>
                <w:b/>
                <w:color w:val="000000"/>
                <w:sz w:val="20"/>
                <w:szCs w:val="20"/>
              </w:rPr>
              <w:t>(LT 6.2)</w:t>
            </w:r>
          </w:p>
        </w:tc>
        <w:tc>
          <w:tcPr>
            <w:tcW w:w="5532" w:type="dxa"/>
            <w:vMerge/>
          </w:tcPr>
          <w:p w14:paraId="666CED30" w14:textId="77777777" w:rsidR="005321B8" w:rsidRPr="00B53DBB" w:rsidRDefault="005321B8" w:rsidP="0060135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321B8" w:rsidRPr="00B53DBB" w14:paraId="69F93147" w14:textId="77777777" w:rsidTr="782B0D0A">
        <w:tc>
          <w:tcPr>
            <w:tcW w:w="2448" w:type="dxa"/>
            <w:vMerge/>
          </w:tcPr>
          <w:p w14:paraId="6CBBCEA1" w14:textId="77777777" w:rsidR="005321B8" w:rsidRPr="00B53DBB" w:rsidRDefault="005321B8" w:rsidP="0060135D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</w:tcPr>
          <w:p w14:paraId="7BF2DC50" w14:textId="710A554B" w:rsidR="005321B8" w:rsidRPr="00741140" w:rsidRDefault="005321B8" w:rsidP="00947CE8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How </w:t>
            </w:r>
            <w:r w:rsidRPr="00741140">
              <w:rPr>
                <w:color w:val="000000"/>
                <w:sz w:val="20"/>
                <w:szCs w:val="20"/>
              </w:rPr>
              <w:t xml:space="preserve">formative assessment strategies </w:t>
            </w:r>
            <w:r>
              <w:rPr>
                <w:color w:val="000000"/>
                <w:sz w:val="20"/>
                <w:szCs w:val="20"/>
              </w:rPr>
              <w:t xml:space="preserve">can </w:t>
            </w:r>
            <w:r w:rsidRPr="00741140">
              <w:rPr>
                <w:color w:val="000000"/>
                <w:sz w:val="20"/>
                <w:szCs w:val="20"/>
              </w:rPr>
              <w:t>be effectively used to adapt teaching within lessons in light of pupils’ responses.</w:t>
            </w:r>
            <w:r>
              <w:t xml:space="preserve"> </w:t>
            </w:r>
            <w:r w:rsidRPr="00947CE8">
              <w:rPr>
                <w:b/>
                <w:color w:val="000000"/>
                <w:sz w:val="20"/>
                <w:szCs w:val="20"/>
              </w:rPr>
              <w:t>(LT 6.4)</w:t>
            </w:r>
          </w:p>
        </w:tc>
        <w:tc>
          <w:tcPr>
            <w:tcW w:w="5532" w:type="dxa"/>
            <w:vMerge/>
          </w:tcPr>
          <w:p w14:paraId="2EFAE392" w14:textId="77777777" w:rsidR="005321B8" w:rsidRPr="00B53DBB" w:rsidRDefault="005321B8" w:rsidP="0060135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216D1" w:rsidRPr="00B53DBB" w14:paraId="0C68858F" w14:textId="77777777" w:rsidTr="782B0D0A">
        <w:tc>
          <w:tcPr>
            <w:tcW w:w="2448" w:type="dxa"/>
            <w:vMerge/>
          </w:tcPr>
          <w:p w14:paraId="7FA54BDE" w14:textId="77777777" w:rsidR="004216D1" w:rsidRPr="00B53DBB" w:rsidRDefault="004216D1" w:rsidP="0060135D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</w:tcPr>
          <w:p w14:paraId="035C7039" w14:textId="17DCDA43" w:rsidR="004216D1" w:rsidRDefault="004216D1" w:rsidP="00947CE8">
            <w:pPr>
              <w:pStyle w:val="ListParagraph"/>
              <w:numPr>
                <w:ilvl w:val="0"/>
                <w:numId w:val="17"/>
              </w:num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How to use questioning to check understanding and to promote thinking. </w:t>
            </w:r>
          </w:p>
        </w:tc>
        <w:tc>
          <w:tcPr>
            <w:tcW w:w="5532" w:type="dxa"/>
            <w:vMerge/>
          </w:tcPr>
          <w:p w14:paraId="0C49F5D4" w14:textId="77777777" w:rsidR="004216D1" w:rsidRPr="00B53DBB" w:rsidRDefault="004216D1" w:rsidP="0060135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061A6" w:rsidRPr="00B53DBB" w14:paraId="6C68F8A3" w14:textId="77777777" w:rsidTr="782B0D0A">
        <w:tc>
          <w:tcPr>
            <w:tcW w:w="2448" w:type="dxa"/>
            <w:vMerge/>
          </w:tcPr>
          <w:p w14:paraId="5DCE4631" w14:textId="77777777" w:rsidR="005061A6" w:rsidRPr="00B53DBB" w:rsidRDefault="005061A6" w:rsidP="0060135D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</w:tcPr>
          <w:p w14:paraId="4D679FA4" w14:textId="73EB9627" w:rsidR="005061A6" w:rsidRDefault="005061A6" w:rsidP="00947CE8">
            <w:pPr>
              <w:pStyle w:val="ListParagraph"/>
              <w:numPr>
                <w:ilvl w:val="0"/>
                <w:numId w:val="17"/>
              </w:num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How to build assessment tasks into lessons. </w:t>
            </w:r>
          </w:p>
        </w:tc>
        <w:tc>
          <w:tcPr>
            <w:tcW w:w="5532" w:type="dxa"/>
            <w:vMerge/>
          </w:tcPr>
          <w:p w14:paraId="1B642841" w14:textId="77777777" w:rsidR="005061A6" w:rsidRPr="00B53DBB" w:rsidRDefault="005061A6" w:rsidP="0060135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216D1" w:rsidRPr="00B53DBB" w14:paraId="3D30F638" w14:textId="77777777" w:rsidTr="782B0D0A">
        <w:tc>
          <w:tcPr>
            <w:tcW w:w="2448" w:type="dxa"/>
            <w:vMerge/>
          </w:tcPr>
          <w:p w14:paraId="5941F10A" w14:textId="77777777" w:rsidR="004216D1" w:rsidRPr="00B53DBB" w:rsidRDefault="004216D1" w:rsidP="0060135D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</w:tcPr>
          <w:p w14:paraId="51C8FE39" w14:textId="429B514E" w:rsidR="004216D1" w:rsidRDefault="004216D1" w:rsidP="00947CE8">
            <w:pPr>
              <w:pStyle w:val="ListParagraph"/>
              <w:numPr>
                <w:ilvl w:val="0"/>
                <w:numId w:val="17"/>
              </w:num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he relationship between assessment and retrieval practice (link to the ‘how children learn strand’ of the CCF)</w:t>
            </w:r>
          </w:p>
        </w:tc>
        <w:tc>
          <w:tcPr>
            <w:tcW w:w="5532" w:type="dxa"/>
            <w:vMerge/>
          </w:tcPr>
          <w:p w14:paraId="26CDB8A2" w14:textId="77777777" w:rsidR="004216D1" w:rsidRPr="00B53DBB" w:rsidRDefault="004216D1" w:rsidP="0060135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216D1" w:rsidRPr="00B53DBB" w14:paraId="7983B46F" w14:textId="77777777" w:rsidTr="782B0D0A">
        <w:tc>
          <w:tcPr>
            <w:tcW w:w="2448" w:type="dxa"/>
            <w:vMerge/>
          </w:tcPr>
          <w:p w14:paraId="402A0083" w14:textId="77777777" w:rsidR="004216D1" w:rsidRPr="00B53DBB" w:rsidRDefault="004216D1" w:rsidP="0060135D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</w:tcPr>
          <w:p w14:paraId="26626C38" w14:textId="5F7861B6" w:rsidR="004216D1" w:rsidRDefault="004216D1" w:rsidP="00947CE8">
            <w:pPr>
              <w:pStyle w:val="ListParagraph"/>
              <w:numPr>
                <w:ilvl w:val="0"/>
                <w:numId w:val="17"/>
              </w:num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How to use hinge questions.</w:t>
            </w:r>
          </w:p>
        </w:tc>
        <w:tc>
          <w:tcPr>
            <w:tcW w:w="5532" w:type="dxa"/>
            <w:vMerge/>
          </w:tcPr>
          <w:p w14:paraId="28DE76E3" w14:textId="77777777" w:rsidR="004216D1" w:rsidRPr="00B53DBB" w:rsidRDefault="004216D1" w:rsidP="0060135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321B8" w:rsidRPr="00B53DBB" w14:paraId="12CE0C39" w14:textId="77777777" w:rsidTr="782B0D0A">
        <w:trPr>
          <w:trHeight w:val="2020"/>
        </w:trPr>
        <w:tc>
          <w:tcPr>
            <w:tcW w:w="2448" w:type="dxa"/>
            <w:vMerge/>
          </w:tcPr>
          <w:p w14:paraId="7770D36F" w14:textId="77777777" w:rsidR="005321B8" w:rsidRPr="00B53DBB" w:rsidRDefault="005321B8" w:rsidP="0060135D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</w:tcPr>
          <w:p w14:paraId="3E6C470E" w14:textId="6DAC786A" w:rsidR="005321B8" w:rsidRPr="00741140" w:rsidRDefault="005321B8" w:rsidP="0060135D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</w:rPr>
            </w:pPr>
            <w:r w:rsidRPr="00741140">
              <w:rPr>
                <w:color w:val="000000"/>
                <w:sz w:val="20"/>
                <w:szCs w:val="20"/>
              </w:rPr>
              <w:t>The purpose of the assessment cycle to inform practice in an on-going and adaptive manner.</w:t>
            </w:r>
          </w:p>
        </w:tc>
        <w:tc>
          <w:tcPr>
            <w:tcW w:w="5532" w:type="dxa"/>
            <w:vMerge/>
          </w:tcPr>
          <w:p w14:paraId="5AEEB622" w14:textId="77777777" w:rsidR="005321B8" w:rsidRPr="00B53DBB" w:rsidRDefault="005321B8" w:rsidP="0060135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061A6" w:rsidRPr="00B53DBB" w14:paraId="481ADCBA" w14:textId="77777777" w:rsidTr="782B0D0A">
        <w:trPr>
          <w:trHeight w:val="2020"/>
        </w:trPr>
        <w:tc>
          <w:tcPr>
            <w:tcW w:w="2448" w:type="dxa"/>
            <w:vMerge/>
          </w:tcPr>
          <w:p w14:paraId="55740017" w14:textId="77777777" w:rsidR="005061A6" w:rsidRPr="00B53DBB" w:rsidRDefault="005061A6" w:rsidP="0060135D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</w:tcPr>
          <w:p w14:paraId="5E3452A3" w14:textId="66D48C1D" w:rsidR="005061A6" w:rsidRPr="00741140" w:rsidRDefault="005061A6" w:rsidP="0060135D">
            <w:pPr>
              <w:pStyle w:val="ListParagraph"/>
              <w:numPr>
                <w:ilvl w:val="0"/>
                <w:numId w:val="17"/>
              </w:num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he relationship between assessment and subject knowledge through understanding subject progression within SSP, reading, writing and mathematics (link to subject knowledge strand of the CCF)</w:t>
            </w:r>
          </w:p>
        </w:tc>
        <w:tc>
          <w:tcPr>
            <w:tcW w:w="5532" w:type="dxa"/>
            <w:vMerge/>
          </w:tcPr>
          <w:p w14:paraId="185320B7" w14:textId="77777777" w:rsidR="005061A6" w:rsidRPr="00B53DBB" w:rsidRDefault="005061A6" w:rsidP="0060135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321B8" w:rsidRPr="00B53DBB" w14:paraId="6982C473" w14:textId="77777777" w:rsidTr="782B0D0A">
        <w:trPr>
          <w:trHeight w:val="2020"/>
        </w:trPr>
        <w:tc>
          <w:tcPr>
            <w:tcW w:w="2448" w:type="dxa"/>
            <w:vMerge/>
          </w:tcPr>
          <w:p w14:paraId="38433271" w14:textId="77777777" w:rsidR="005321B8" w:rsidRPr="00B53DBB" w:rsidRDefault="005321B8" w:rsidP="0060135D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</w:tcPr>
          <w:p w14:paraId="6C5462B1" w14:textId="28FEEFF4" w:rsidR="005321B8" w:rsidRDefault="005321B8" w:rsidP="0060135D">
            <w:pPr>
              <w:pStyle w:val="ListParagraph"/>
              <w:numPr>
                <w:ilvl w:val="0"/>
                <w:numId w:val="17"/>
              </w:num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How to assess children’s learning in </w:t>
            </w:r>
            <w:r w:rsidR="005061A6">
              <w:rPr>
                <w:color w:val="000000"/>
                <w:sz w:val="20"/>
                <w:szCs w:val="20"/>
              </w:rPr>
              <w:t xml:space="preserve">SSP, </w:t>
            </w:r>
            <w:r w:rsidR="00833C14">
              <w:rPr>
                <w:color w:val="000000"/>
                <w:sz w:val="20"/>
                <w:szCs w:val="20"/>
              </w:rPr>
              <w:t xml:space="preserve">English, mathematics and science. </w:t>
            </w:r>
          </w:p>
          <w:p w14:paraId="3B210BF7" w14:textId="77777777" w:rsidR="004216D1" w:rsidRDefault="004216D1" w:rsidP="004216D1">
            <w:pPr>
              <w:rPr>
                <w:color w:val="000000"/>
                <w:sz w:val="20"/>
                <w:szCs w:val="20"/>
              </w:rPr>
            </w:pPr>
          </w:p>
          <w:p w14:paraId="6BC52BB3" w14:textId="77777777" w:rsidR="004216D1" w:rsidRDefault="004216D1" w:rsidP="004216D1">
            <w:pPr>
              <w:rPr>
                <w:color w:val="000000"/>
                <w:sz w:val="20"/>
                <w:szCs w:val="20"/>
              </w:rPr>
            </w:pPr>
          </w:p>
          <w:p w14:paraId="20D28835" w14:textId="77777777" w:rsidR="004216D1" w:rsidRDefault="004216D1" w:rsidP="004216D1">
            <w:pPr>
              <w:rPr>
                <w:color w:val="000000"/>
                <w:sz w:val="20"/>
                <w:szCs w:val="20"/>
              </w:rPr>
            </w:pPr>
          </w:p>
          <w:p w14:paraId="2EEE8583" w14:textId="77777777" w:rsidR="004216D1" w:rsidRDefault="004216D1" w:rsidP="004216D1">
            <w:pPr>
              <w:rPr>
                <w:color w:val="000000"/>
                <w:sz w:val="20"/>
                <w:szCs w:val="20"/>
              </w:rPr>
            </w:pPr>
          </w:p>
          <w:p w14:paraId="707EB95A" w14:textId="77777777" w:rsidR="004216D1" w:rsidRDefault="004216D1" w:rsidP="004216D1">
            <w:pPr>
              <w:rPr>
                <w:color w:val="000000"/>
                <w:sz w:val="20"/>
                <w:szCs w:val="20"/>
              </w:rPr>
            </w:pPr>
          </w:p>
          <w:p w14:paraId="04F2EE66" w14:textId="5D24F0FB" w:rsidR="004216D1" w:rsidRPr="004216D1" w:rsidRDefault="004216D1" w:rsidP="004216D1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  <w:vMerge/>
          </w:tcPr>
          <w:p w14:paraId="76B06E42" w14:textId="77777777" w:rsidR="005321B8" w:rsidRPr="00B53DBB" w:rsidRDefault="005321B8" w:rsidP="0060135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216D1" w:rsidRPr="00B53DBB" w14:paraId="5E8B151B" w14:textId="77777777" w:rsidTr="782B0D0A">
        <w:tc>
          <w:tcPr>
            <w:tcW w:w="2448" w:type="dxa"/>
            <w:vMerge w:val="restart"/>
          </w:tcPr>
          <w:p w14:paraId="2648E7C3" w14:textId="77777777" w:rsidR="004216D1" w:rsidRDefault="004216D1" w:rsidP="0060135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hase 2</w:t>
            </w:r>
          </w:p>
          <w:p w14:paraId="530B7A09" w14:textId="77777777" w:rsidR="004216D1" w:rsidRDefault="004216D1" w:rsidP="0060135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(School-led – Professional Practice 1)</w:t>
            </w:r>
          </w:p>
          <w:p w14:paraId="3EFFC7E9" w14:textId="77777777" w:rsidR="004216D1" w:rsidRDefault="004216D1" w:rsidP="0060135D">
            <w:pPr>
              <w:rPr>
                <w:rFonts w:ascii="Arial" w:hAnsi="Arial" w:cs="Arial"/>
                <w:b/>
                <w:bCs/>
              </w:rPr>
            </w:pPr>
          </w:p>
          <w:p w14:paraId="023FA82D" w14:textId="77777777" w:rsidR="004216D1" w:rsidRDefault="004216D1" w:rsidP="0060135D">
            <w:pPr>
              <w:rPr>
                <w:rFonts w:ascii="Arial" w:hAnsi="Arial" w:cs="Arial"/>
                <w:b/>
                <w:bCs/>
              </w:rPr>
            </w:pPr>
          </w:p>
          <w:p w14:paraId="635E93D1" w14:textId="582BA05B" w:rsidR="004216D1" w:rsidRPr="00185D28" w:rsidRDefault="004216D1" w:rsidP="0060135D">
            <w:pPr>
              <w:rPr>
                <w:rFonts w:ascii="Arial" w:hAnsi="Arial" w:cs="Arial"/>
                <w:bCs/>
                <w:i/>
              </w:rPr>
            </w:pPr>
            <w:r>
              <w:rPr>
                <w:rFonts w:ascii="Arial" w:hAnsi="Arial" w:cs="Arial"/>
                <w:bCs/>
                <w:i/>
              </w:rPr>
              <w:t>*Trainees will observe, discuss, apply and secure the knowledge, understanding and skills developed at Phase 1 and will add the following…</w:t>
            </w:r>
          </w:p>
        </w:tc>
        <w:tc>
          <w:tcPr>
            <w:tcW w:w="5344" w:type="dxa"/>
          </w:tcPr>
          <w:p w14:paraId="3E59AF50" w14:textId="7716E352" w:rsidR="004216D1" w:rsidRPr="00712BBB" w:rsidRDefault="004216D1" w:rsidP="0060135D">
            <w:pPr>
              <w:shd w:val="clear" w:color="auto" w:fill="FFFFFF"/>
              <w:textAlignment w:val="baseline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B53DBB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Trainees will know: </w:t>
            </w:r>
          </w:p>
        </w:tc>
        <w:tc>
          <w:tcPr>
            <w:tcW w:w="5532" w:type="dxa"/>
          </w:tcPr>
          <w:p w14:paraId="11A7699B" w14:textId="3BD1499C" w:rsidR="004216D1" w:rsidRPr="00B53DBB" w:rsidRDefault="004216D1" w:rsidP="0060135D">
            <w:pPr>
              <w:rPr>
                <w:rFonts w:ascii="Arial" w:hAnsi="Arial" w:cs="Arial"/>
                <w:sz w:val="20"/>
                <w:szCs w:val="20"/>
              </w:rPr>
            </w:pPr>
            <w:r w:rsidRPr="00712BBB">
              <w:rPr>
                <w:rFonts w:ascii="Arial" w:hAnsi="Arial" w:cs="Arial"/>
                <w:b/>
                <w:bCs/>
                <w:sz w:val="20"/>
                <w:szCs w:val="20"/>
              </w:rPr>
              <w:t>Trainees will be able to:</w:t>
            </w:r>
          </w:p>
        </w:tc>
      </w:tr>
      <w:tr w:rsidR="004216D1" w:rsidRPr="00B53DBB" w14:paraId="2787983C" w14:textId="77777777" w:rsidTr="782B0D0A">
        <w:tc>
          <w:tcPr>
            <w:tcW w:w="2448" w:type="dxa"/>
            <w:vMerge/>
          </w:tcPr>
          <w:p w14:paraId="18B596AF" w14:textId="77777777" w:rsidR="004216D1" w:rsidRPr="00B53DBB" w:rsidRDefault="004216D1" w:rsidP="003F2442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</w:tcPr>
          <w:p w14:paraId="0962844E" w14:textId="015B483E" w:rsidR="004216D1" w:rsidRPr="00CC109F" w:rsidRDefault="004216D1" w:rsidP="00CC109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CC109F">
              <w:rPr>
                <w:color w:val="000000"/>
                <w:sz w:val="20"/>
                <w:szCs w:val="20"/>
              </w:rPr>
              <w:t>High-quality feedback can be written or verbal; it should be accurate and clear, encourage further effort, and provide specific guidance on how to improve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b/>
                <w:color w:val="000000"/>
                <w:sz w:val="20"/>
                <w:szCs w:val="20"/>
              </w:rPr>
              <w:t>(LT 6.5)</w:t>
            </w:r>
          </w:p>
        </w:tc>
        <w:tc>
          <w:tcPr>
            <w:tcW w:w="5532" w:type="dxa"/>
          </w:tcPr>
          <w:p w14:paraId="237A57D0" w14:textId="3EE55EBE" w:rsidR="004216D1" w:rsidRPr="008352DF" w:rsidRDefault="004216D1" w:rsidP="003F2442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8352DF">
              <w:rPr>
                <w:color w:val="000000"/>
                <w:sz w:val="20"/>
                <w:szCs w:val="20"/>
              </w:rPr>
              <w:t>Evaluate marking policies with a focus on pupil progress.</w:t>
            </w:r>
          </w:p>
        </w:tc>
      </w:tr>
      <w:tr w:rsidR="004216D1" w:rsidRPr="00B53DBB" w14:paraId="666423B4" w14:textId="77777777" w:rsidTr="782B0D0A">
        <w:tc>
          <w:tcPr>
            <w:tcW w:w="2448" w:type="dxa"/>
            <w:vMerge/>
          </w:tcPr>
          <w:p w14:paraId="3A66A738" w14:textId="77777777" w:rsidR="004216D1" w:rsidRPr="00B53DBB" w:rsidRDefault="004216D1" w:rsidP="003F2442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</w:tcPr>
          <w:p w14:paraId="0F29F433" w14:textId="62D97C70" w:rsidR="004216D1" w:rsidRPr="00CC109F" w:rsidRDefault="004216D1" w:rsidP="003F2442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CC109F">
              <w:rPr>
                <w:color w:val="000000"/>
                <w:sz w:val="20"/>
                <w:szCs w:val="20"/>
              </w:rPr>
              <w:t>Feedback should support pupils to monitor and regulate their own learning.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b/>
                <w:color w:val="000000"/>
                <w:sz w:val="20"/>
                <w:szCs w:val="20"/>
              </w:rPr>
              <w:t>(LT 6.6)</w:t>
            </w:r>
          </w:p>
        </w:tc>
        <w:tc>
          <w:tcPr>
            <w:tcW w:w="5532" w:type="dxa"/>
          </w:tcPr>
          <w:p w14:paraId="578A0EBC" w14:textId="441C7B33" w:rsidR="004216D1" w:rsidRPr="008352DF" w:rsidRDefault="004216D1" w:rsidP="003F2442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8352DF">
              <w:rPr>
                <w:color w:val="000000"/>
                <w:sz w:val="20"/>
                <w:szCs w:val="20"/>
              </w:rPr>
              <w:t>Begin to appropriately utilise formative and summative assessment to support pupil progress</w:t>
            </w:r>
          </w:p>
        </w:tc>
      </w:tr>
      <w:tr w:rsidR="004216D1" w:rsidRPr="00B53DBB" w14:paraId="6E876261" w14:textId="77777777" w:rsidTr="782B0D0A">
        <w:trPr>
          <w:trHeight w:val="1006"/>
        </w:trPr>
        <w:tc>
          <w:tcPr>
            <w:tcW w:w="2448" w:type="dxa"/>
            <w:vMerge/>
          </w:tcPr>
          <w:p w14:paraId="7AB6548A" w14:textId="77777777" w:rsidR="004216D1" w:rsidRPr="00B53DBB" w:rsidRDefault="004216D1" w:rsidP="003F2442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  <w:vMerge w:val="restart"/>
          </w:tcPr>
          <w:p w14:paraId="3FD61AF5" w14:textId="158F5E91" w:rsidR="004216D1" w:rsidRPr="00CC109F" w:rsidRDefault="004216D1" w:rsidP="003F2442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CC109F">
              <w:rPr>
                <w:color w:val="000000"/>
                <w:sz w:val="20"/>
                <w:szCs w:val="20"/>
              </w:rPr>
              <w:t>Pupils should be involved in the assessment process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b/>
                <w:color w:val="000000"/>
                <w:sz w:val="20"/>
                <w:szCs w:val="20"/>
              </w:rPr>
              <w:t>(LT 6.6)</w:t>
            </w:r>
          </w:p>
        </w:tc>
        <w:tc>
          <w:tcPr>
            <w:tcW w:w="5532" w:type="dxa"/>
          </w:tcPr>
          <w:p w14:paraId="13D50757" w14:textId="26A28DAB" w:rsidR="004216D1" w:rsidRPr="008352DF" w:rsidRDefault="004216D1" w:rsidP="003F2442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8352DF">
              <w:rPr>
                <w:color w:val="000000"/>
                <w:sz w:val="20"/>
                <w:szCs w:val="20"/>
              </w:rPr>
              <w:t>Identify pupils’ next steps in learning and provide specific feedback to them</w:t>
            </w:r>
          </w:p>
        </w:tc>
      </w:tr>
      <w:tr w:rsidR="00833C14" w:rsidRPr="00B53DBB" w14:paraId="3931C804" w14:textId="77777777" w:rsidTr="782B0D0A">
        <w:trPr>
          <w:trHeight w:val="1006"/>
        </w:trPr>
        <w:tc>
          <w:tcPr>
            <w:tcW w:w="2448" w:type="dxa"/>
            <w:vMerge/>
          </w:tcPr>
          <w:p w14:paraId="144E6D23" w14:textId="77777777" w:rsidR="00833C14" w:rsidRPr="00B53DBB" w:rsidRDefault="00833C14" w:rsidP="003F2442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  <w:vMerge/>
          </w:tcPr>
          <w:p w14:paraId="1FBD869F" w14:textId="77777777" w:rsidR="00833C14" w:rsidRPr="00CC109F" w:rsidRDefault="00833C14" w:rsidP="003F2442">
            <w:pPr>
              <w:pStyle w:val="ListParagraph"/>
              <w:numPr>
                <w:ilvl w:val="0"/>
                <w:numId w:val="11"/>
              </w:numPr>
              <w:rPr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</w:tcPr>
          <w:p w14:paraId="44E2505D" w14:textId="1B490D70" w:rsidR="00833C14" w:rsidRPr="008352DF" w:rsidRDefault="00833C14" w:rsidP="003F2442">
            <w:pPr>
              <w:pStyle w:val="ListParagraph"/>
              <w:numPr>
                <w:ilvl w:val="0"/>
                <w:numId w:val="11"/>
              </w:num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To build assessment tasks into lessons to check pupils’ understanding. </w:t>
            </w:r>
          </w:p>
        </w:tc>
      </w:tr>
      <w:tr w:rsidR="00833C14" w:rsidRPr="00B53DBB" w14:paraId="6744CA9E" w14:textId="77777777" w:rsidTr="782B0D0A">
        <w:trPr>
          <w:trHeight w:val="1006"/>
        </w:trPr>
        <w:tc>
          <w:tcPr>
            <w:tcW w:w="2448" w:type="dxa"/>
            <w:vMerge/>
          </w:tcPr>
          <w:p w14:paraId="1C56061B" w14:textId="77777777" w:rsidR="00833C14" w:rsidRPr="00B53DBB" w:rsidRDefault="00833C14" w:rsidP="003F2442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  <w:vMerge/>
          </w:tcPr>
          <w:p w14:paraId="2B34FAB3" w14:textId="77777777" w:rsidR="00833C14" w:rsidRPr="00CC109F" w:rsidRDefault="00833C14" w:rsidP="003F2442">
            <w:pPr>
              <w:pStyle w:val="ListParagraph"/>
              <w:numPr>
                <w:ilvl w:val="0"/>
                <w:numId w:val="11"/>
              </w:numPr>
              <w:rPr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</w:tcPr>
          <w:p w14:paraId="2A82640B" w14:textId="2D2177AD" w:rsidR="00833C14" w:rsidRDefault="00833C14" w:rsidP="003F2442">
            <w:pPr>
              <w:pStyle w:val="ListParagraph"/>
              <w:numPr>
                <w:ilvl w:val="0"/>
                <w:numId w:val="11"/>
              </w:num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To notice and respond to misconceptions. </w:t>
            </w:r>
          </w:p>
        </w:tc>
      </w:tr>
      <w:tr w:rsidR="00833C14" w:rsidRPr="00B53DBB" w14:paraId="5D6FF984" w14:textId="77777777" w:rsidTr="782B0D0A">
        <w:trPr>
          <w:trHeight w:val="1006"/>
        </w:trPr>
        <w:tc>
          <w:tcPr>
            <w:tcW w:w="2448" w:type="dxa"/>
            <w:vMerge/>
          </w:tcPr>
          <w:p w14:paraId="22D693C6" w14:textId="77777777" w:rsidR="00833C14" w:rsidRPr="00B53DBB" w:rsidRDefault="00833C14" w:rsidP="003F2442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  <w:vMerge/>
          </w:tcPr>
          <w:p w14:paraId="1CEFE6A1" w14:textId="77777777" w:rsidR="00833C14" w:rsidRPr="00CC109F" w:rsidRDefault="00833C14" w:rsidP="003F2442">
            <w:pPr>
              <w:pStyle w:val="ListParagraph"/>
              <w:numPr>
                <w:ilvl w:val="0"/>
                <w:numId w:val="11"/>
              </w:numPr>
              <w:rPr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</w:tcPr>
          <w:p w14:paraId="3A6F5DD8" w14:textId="25917F53" w:rsidR="00833C14" w:rsidRPr="008352DF" w:rsidRDefault="00833C14" w:rsidP="003F2442">
            <w:pPr>
              <w:pStyle w:val="ListParagraph"/>
              <w:numPr>
                <w:ilvl w:val="0"/>
                <w:numId w:val="11"/>
              </w:num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o use hinge questions.</w:t>
            </w:r>
          </w:p>
        </w:tc>
      </w:tr>
      <w:tr w:rsidR="00833C14" w:rsidRPr="00B53DBB" w14:paraId="2FE350D0" w14:textId="77777777" w:rsidTr="782B0D0A">
        <w:trPr>
          <w:trHeight w:val="1006"/>
        </w:trPr>
        <w:tc>
          <w:tcPr>
            <w:tcW w:w="2448" w:type="dxa"/>
            <w:vMerge/>
          </w:tcPr>
          <w:p w14:paraId="13739D7C" w14:textId="77777777" w:rsidR="00833C14" w:rsidRPr="00B53DBB" w:rsidRDefault="00833C14" w:rsidP="003F2442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  <w:vMerge/>
          </w:tcPr>
          <w:p w14:paraId="556D6228" w14:textId="77777777" w:rsidR="00833C14" w:rsidRPr="00CC109F" w:rsidRDefault="00833C14" w:rsidP="003F2442">
            <w:pPr>
              <w:pStyle w:val="ListParagraph"/>
              <w:numPr>
                <w:ilvl w:val="0"/>
                <w:numId w:val="11"/>
              </w:numPr>
              <w:rPr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</w:tcPr>
          <w:p w14:paraId="605B76A4" w14:textId="2F0CBFE9" w:rsidR="00833C14" w:rsidRDefault="00833C14" w:rsidP="003F2442">
            <w:pPr>
              <w:pStyle w:val="ListParagraph"/>
              <w:numPr>
                <w:ilvl w:val="0"/>
                <w:numId w:val="11"/>
              </w:num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To use questions to check understanding and promote thinking. </w:t>
            </w:r>
          </w:p>
        </w:tc>
      </w:tr>
      <w:tr w:rsidR="004216D1" w:rsidRPr="00B53DBB" w14:paraId="43C5B537" w14:textId="77777777" w:rsidTr="782B0D0A">
        <w:trPr>
          <w:trHeight w:val="1006"/>
        </w:trPr>
        <w:tc>
          <w:tcPr>
            <w:tcW w:w="2448" w:type="dxa"/>
            <w:vMerge/>
          </w:tcPr>
          <w:p w14:paraId="2EF39D45" w14:textId="77777777" w:rsidR="004216D1" w:rsidRPr="00B53DBB" w:rsidRDefault="004216D1" w:rsidP="003F2442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  <w:vMerge/>
          </w:tcPr>
          <w:p w14:paraId="52E53530" w14:textId="77777777" w:rsidR="004216D1" w:rsidRPr="00CC109F" w:rsidRDefault="004216D1" w:rsidP="003F2442">
            <w:pPr>
              <w:pStyle w:val="ListParagraph"/>
              <w:numPr>
                <w:ilvl w:val="0"/>
                <w:numId w:val="11"/>
              </w:numPr>
              <w:rPr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</w:tcPr>
          <w:p w14:paraId="3E364A1B" w14:textId="2CA0075D" w:rsidR="004216D1" w:rsidRPr="008352DF" w:rsidRDefault="004216D1" w:rsidP="003F2442">
            <w:pPr>
              <w:pStyle w:val="ListParagraph"/>
              <w:numPr>
                <w:ilvl w:val="0"/>
                <w:numId w:val="11"/>
              </w:num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Assess learning in English, mathematics and science. </w:t>
            </w:r>
          </w:p>
        </w:tc>
      </w:tr>
      <w:tr w:rsidR="004216D1" w:rsidRPr="00B53DBB" w14:paraId="641AB103" w14:textId="77777777" w:rsidTr="782B0D0A">
        <w:trPr>
          <w:trHeight w:val="2542"/>
        </w:trPr>
        <w:tc>
          <w:tcPr>
            <w:tcW w:w="2448" w:type="dxa"/>
            <w:vMerge/>
          </w:tcPr>
          <w:p w14:paraId="22400C35" w14:textId="77777777" w:rsidR="004216D1" w:rsidRPr="00B53DBB" w:rsidRDefault="004216D1" w:rsidP="00A27DF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</w:tcPr>
          <w:p w14:paraId="0E2104A1" w14:textId="5DD5AA45" w:rsidR="004216D1" w:rsidRPr="00052684" w:rsidRDefault="004216D1" w:rsidP="00A27DF6">
            <w:pPr>
              <w:rPr>
                <w:rFonts w:ascii="Arial" w:hAnsi="Arial" w:cs="Arial"/>
                <w:sz w:val="20"/>
                <w:szCs w:val="20"/>
              </w:rPr>
            </w:pPr>
            <w:r w:rsidRPr="00B53DB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rainees will understand: </w:t>
            </w:r>
          </w:p>
        </w:tc>
        <w:tc>
          <w:tcPr>
            <w:tcW w:w="5532" w:type="dxa"/>
            <w:vMerge w:val="restart"/>
            <w:shd w:val="clear" w:color="auto" w:fill="D9D9D9" w:themeFill="background1" w:themeFillShade="D9"/>
          </w:tcPr>
          <w:p w14:paraId="07CA77E7" w14:textId="77777777" w:rsidR="004216D1" w:rsidRDefault="004216D1" w:rsidP="00A27DF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1DD7E46" w14:textId="17C1FB18" w:rsidR="004216D1" w:rsidRDefault="004216D1" w:rsidP="00A27DF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osite knowledge/understanding/skills</w:t>
            </w:r>
          </w:p>
          <w:p w14:paraId="70FAC759" w14:textId="7D668486" w:rsidR="004216D1" w:rsidRDefault="004216D1" w:rsidP="00A27DF6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14:paraId="5FBEA56E" w14:textId="77777777" w:rsidR="004216D1" w:rsidRDefault="004216D1" w:rsidP="00A27DF6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y the end of this phase trainees will </w:t>
            </w:r>
            <w:r w:rsidRPr="00F60DDF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know:</w:t>
            </w:r>
          </w:p>
          <w:p w14:paraId="10D7379C" w14:textId="0758FA60" w:rsidR="004216D1" w:rsidRPr="007E5724" w:rsidRDefault="004216D1" w:rsidP="00A27DF6">
            <w:pPr>
              <w:rPr>
                <w:rFonts w:ascii="Arial" w:hAnsi="Arial" w:cs="Arial"/>
                <w:b/>
                <w:iCs/>
                <w:sz w:val="20"/>
                <w:szCs w:val="20"/>
              </w:rPr>
            </w:pPr>
            <w:r w:rsidRPr="00CC109F">
              <w:rPr>
                <w:color w:val="000000"/>
                <w:sz w:val="20"/>
                <w:szCs w:val="20"/>
              </w:rPr>
              <w:t>Feedback must be high-quality and can be in written or verbal form.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b/>
                <w:color w:val="000000"/>
                <w:sz w:val="20"/>
                <w:szCs w:val="20"/>
              </w:rPr>
              <w:t>(LH 6.13)</w:t>
            </w:r>
          </w:p>
          <w:p w14:paraId="154789E5" w14:textId="77777777" w:rsidR="004216D1" w:rsidRDefault="004216D1" w:rsidP="00A27DF6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14:paraId="278C5DF0" w14:textId="2B7D24A7" w:rsidR="004216D1" w:rsidRDefault="004216D1" w:rsidP="00A27DF6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y the end of this phase trainees will </w:t>
            </w:r>
            <w:r w:rsidRPr="00F60DDF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understand: </w:t>
            </w:r>
          </w:p>
          <w:p w14:paraId="25EDCA4C" w14:textId="7F84A1DA" w:rsidR="004216D1" w:rsidRPr="007E5724" w:rsidRDefault="004216D1" w:rsidP="00A27DF6">
            <w:pPr>
              <w:rPr>
                <w:rFonts w:ascii="Arial" w:hAnsi="Arial" w:cs="Arial"/>
                <w:b/>
                <w:i/>
                <w:iCs/>
                <w:sz w:val="20"/>
                <w:szCs w:val="20"/>
              </w:rPr>
            </w:pPr>
            <w:r w:rsidRPr="00CC109F">
              <w:rPr>
                <w:color w:val="000000"/>
                <w:sz w:val="20"/>
                <w:szCs w:val="20"/>
              </w:rPr>
              <w:t>Teachers use information from assessments to inform the decisions they make; in turn, pupils must be able to act on feedback for it to have an effect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b/>
                <w:color w:val="000000"/>
                <w:sz w:val="20"/>
                <w:szCs w:val="20"/>
              </w:rPr>
              <w:t>(LT 6.4)</w:t>
            </w:r>
          </w:p>
          <w:p w14:paraId="30B6A67A" w14:textId="77777777" w:rsidR="004216D1" w:rsidRDefault="004216D1" w:rsidP="00A27DF6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14:paraId="5CA25DCC" w14:textId="77777777" w:rsidR="004216D1" w:rsidRDefault="004216D1" w:rsidP="00A27DF6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y the end of this phase trainees will be </w:t>
            </w:r>
            <w:r w:rsidRPr="00F60DDF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able to: </w:t>
            </w:r>
          </w:p>
          <w:p w14:paraId="6A1D61D9" w14:textId="77777777" w:rsidR="004216D1" w:rsidRDefault="004216D1" w:rsidP="00A27DF6">
            <w:pPr>
              <w:rPr>
                <w:rFonts w:ascii="Arial" w:hAnsi="Arial" w:cs="Arial"/>
                <w:sz w:val="20"/>
                <w:szCs w:val="20"/>
              </w:rPr>
            </w:pPr>
          </w:p>
          <w:p w14:paraId="3A5CEF51" w14:textId="77777777" w:rsidR="004216D1" w:rsidRDefault="004216D1" w:rsidP="00A27DF6">
            <w:pPr>
              <w:rPr>
                <w:b/>
                <w:color w:val="000000" w:themeColor="text1"/>
                <w:sz w:val="20"/>
                <w:szCs w:val="20"/>
              </w:rPr>
            </w:pPr>
            <w:r w:rsidRPr="782B0D0A">
              <w:rPr>
                <w:color w:val="000000" w:themeColor="text1"/>
                <w:sz w:val="20"/>
                <w:szCs w:val="20"/>
              </w:rPr>
              <w:t>With expert colleagues, plan formative assessment tasks linked to lesson objectives and think ahead about what would indicate understanding</w:t>
            </w:r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b/>
                <w:color w:val="000000" w:themeColor="text1"/>
                <w:sz w:val="20"/>
                <w:szCs w:val="20"/>
              </w:rPr>
              <w:t>(LH 6.1)</w:t>
            </w:r>
          </w:p>
          <w:p w14:paraId="1A55C999" w14:textId="77777777" w:rsidR="004216D1" w:rsidRDefault="004216D1" w:rsidP="00A27DF6">
            <w:pPr>
              <w:rPr>
                <w:b/>
                <w:color w:val="000000" w:themeColor="text1"/>
                <w:sz w:val="20"/>
                <w:szCs w:val="20"/>
              </w:rPr>
            </w:pPr>
          </w:p>
          <w:p w14:paraId="6823BDE2" w14:textId="77777777" w:rsidR="004216D1" w:rsidRDefault="004216D1" w:rsidP="007E5724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  <w:szCs w:val="20"/>
              </w:rPr>
              <w:t>Assessment</w:t>
            </w:r>
          </w:p>
          <w:p w14:paraId="3E3875FF" w14:textId="77777777" w:rsidR="004216D1" w:rsidRDefault="004216D1" w:rsidP="007E5724">
            <w:pPr>
              <w:rPr>
                <w:color w:val="000000" w:themeColor="text1"/>
                <w:sz w:val="20"/>
                <w:szCs w:val="20"/>
              </w:rPr>
            </w:pPr>
          </w:p>
          <w:p w14:paraId="23BB50E2" w14:textId="6E75BCB0" w:rsidR="004216D1" w:rsidRPr="005321B8" w:rsidRDefault="004216D1" w:rsidP="007E5724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Implementation assessed via “assessment” strand feedback in professional practice.</w:t>
            </w:r>
          </w:p>
        </w:tc>
      </w:tr>
      <w:tr w:rsidR="004216D1" w:rsidRPr="00B53DBB" w14:paraId="3ABAE991" w14:textId="77777777" w:rsidTr="782B0D0A">
        <w:tc>
          <w:tcPr>
            <w:tcW w:w="2448" w:type="dxa"/>
            <w:vMerge/>
          </w:tcPr>
          <w:p w14:paraId="71A8CC4E" w14:textId="77777777" w:rsidR="004216D1" w:rsidRPr="00B53DBB" w:rsidRDefault="004216D1" w:rsidP="003F2442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</w:tcPr>
          <w:p w14:paraId="73B2B7B5" w14:textId="1322F5F5" w:rsidR="004216D1" w:rsidRPr="00CC109F" w:rsidRDefault="004216D1" w:rsidP="003F2442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0"/>
                <w:szCs w:val="20"/>
              </w:rPr>
            </w:pPr>
            <w:r w:rsidRPr="00CC109F">
              <w:rPr>
                <w:color w:val="000000"/>
                <w:sz w:val="20"/>
                <w:szCs w:val="20"/>
              </w:rPr>
              <w:t>How formative assessment is used in the classroom</w:t>
            </w:r>
          </w:p>
        </w:tc>
        <w:tc>
          <w:tcPr>
            <w:tcW w:w="5532" w:type="dxa"/>
            <w:vMerge/>
          </w:tcPr>
          <w:p w14:paraId="2A3E7FD5" w14:textId="77777777" w:rsidR="004216D1" w:rsidRPr="00B53DBB" w:rsidRDefault="004216D1" w:rsidP="003F24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216D1" w:rsidRPr="00B53DBB" w14:paraId="277F04DD" w14:textId="77777777" w:rsidTr="782B0D0A">
        <w:tc>
          <w:tcPr>
            <w:tcW w:w="2448" w:type="dxa"/>
            <w:vMerge/>
          </w:tcPr>
          <w:p w14:paraId="0320883A" w14:textId="77777777" w:rsidR="004216D1" w:rsidRPr="00B53DBB" w:rsidRDefault="004216D1" w:rsidP="003F2442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</w:tcPr>
          <w:p w14:paraId="1216CA74" w14:textId="7A1916C3" w:rsidR="004216D1" w:rsidRPr="00CC109F" w:rsidRDefault="004216D1" w:rsidP="003F2442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0"/>
                <w:szCs w:val="20"/>
              </w:rPr>
            </w:pPr>
            <w:r w:rsidRPr="00CC109F">
              <w:rPr>
                <w:color w:val="000000"/>
                <w:sz w:val="20"/>
                <w:szCs w:val="20"/>
              </w:rPr>
              <w:t>That there should be direct involvement of support staff in assessing and recording pupil progress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b/>
                <w:color w:val="000000"/>
                <w:sz w:val="20"/>
                <w:szCs w:val="20"/>
              </w:rPr>
              <w:t>(LH 8.5)</w:t>
            </w:r>
          </w:p>
        </w:tc>
        <w:tc>
          <w:tcPr>
            <w:tcW w:w="5532" w:type="dxa"/>
            <w:vMerge/>
          </w:tcPr>
          <w:p w14:paraId="0F616C28" w14:textId="77777777" w:rsidR="004216D1" w:rsidRPr="00B53DBB" w:rsidRDefault="004216D1" w:rsidP="003F24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216D1" w:rsidRPr="00B53DBB" w14:paraId="0379571F" w14:textId="77777777" w:rsidTr="782B0D0A">
        <w:trPr>
          <w:trHeight w:val="1006"/>
        </w:trPr>
        <w:tc>
          <w:tcPr>
            <w:tcW w:w="2448" w:type="dxa"/>
            <w:vMerge/>
          </w:tcPr>
          <w:p w14:paraId="479803E0" w14:textId="77777777" w:rsidR="004216D1" w:rsidRPr="00B53DBB" w:rsidRDefault="004216D1" w:rsidP="003F2442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</w:tcPr>
          <w:p w14:paraId="2DD97B52" w14:textId="1088D125" w:rsidR="004216D1" w:rsidRPr="00CC109F" w:rsidRDefault="004216D1" w:rsidP="003F2442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0"/>
                <w:szCs w:val="20"/>
              </w:rPr>
            </w:pPr>
            <w:r w:rsidRPr="00CC109F">
              <w:rPr>
                <w:color w:val="000000"/>
                <w:sz w:val="20"/>
                <w:szCs w:val="20"/>
              </w:rPr>
              <w:t>That Assessment of Learning and Assessment for Learning serve different purposes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b/>
                <w:color w:val="000000"/>
                <w:sz w:val="20"/>
                <w:szCs w:val="20"/>
              </w:rPr>
              <w:t>(LT 6.3)</w:t>
            </w:r>
          </w:p>
        </w:tc>
        <w:tc>
          <w:tcPr>
            <w:tcW w:w="5532" w:type="dxa"/>
            <w:vMerge/>
          </w:tcPr>
          <w:p w14:paraId="0B5CD58E" w14:textId="77777777" w:rsidR="004216D1" w:rsidRPr="00B53DBB" w:rsidRDefault="004216D1" w:rsidP="003F24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216D1" w:rsidRPr="00B53DBB" w14:paraId="14119133" w14:textId="77777777" w:rsidTr="782B0D0A">
        <w:trPr>
          <w:trHeight w:val="274"/>
        </w:trPr>
        <w:tc>
          <w:tcPr>
            <w:tcW w:w="2448" w:type="dxa"/>
            <w:vMerge/>
          </w:tcPr>
          <w:p w14:paraId="428675BA" w14:textId="77777777" w:rsidR="004216D1" w:rsidRPr="00B53DBB" w:rsidRDefault="004216D1" w:rsidP="003F2442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</w:tcPr>
          <w:p w14:paraId="4F85C990" w14:textId="77777777" w:rsidR="004216D1" w:rsidRDefault="004216D1" w:rsidP="005321B8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How to assess the needs of children with special educational needs and those with EAL (Link with ‘adaptive teaching’ in the CCF)</w:t>
            </w:r>
          </w:p>
          <w:p w14:paraId="3B5F4367" w14:textId="7AD4C490" w:rsidR="004216D1" w:rsidRDefault="004216D1" w:rsidP="004216D1">
            <w:pPr>
              <w:pStyle w:val="ListParagraph"/>
              <w:ind w:left="36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532" w:type="dxa"/>
            <w:vMerge/>
          </w:tcPr>
          <w:p w14:paraId="50A9904C" w14:textId="77777777" w:rsidR="004216D1" w:rsidRPr="00B53DBB" w:rsidRDefault="004216D1" w:rsidP="003F24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216D1" w:rsidRPr="00B53DBB" w14:paraId="014A44F8" w14:textId="77777777" w:rsidTr="782B0D0A">
        <w:trPr>
          <w:trHeight w:val="274"/>
        </w:trPr>
        <w:tc>
          <w:tcPr>
            <w:tcW w:w="2448" w:type="dxa"/>
            <w:vMerge/>
          </w:tcPr>
          <w:p w14:paraId="72D235D4" w14:textId="77777777" w:rsidR="004216D1" w:rsidRPr="00B53DBB" w:rsidRDefault="004216D1" w:rsidP="003F2442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</w:tcPr>
          <w:p w14:paraId="0568076C" w14:textId="4EFFF851" w:rsidR="00833C14" w:rsidRPr="005061A6" w:rsidRDefault="004216D1" w:rsidP="005061A6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How to assess the needs of children with behaviour needs (link with the ‘behaviour’ strand of the CCF. </w:t>
            </w:r>
          </w:p>
        </w:tc>
        <w:tc>
          <w:tcPr>
            <w:tcW w:w="5532" w:type="dxa"/>
            <w:vMerge/>
          </w:tcPr>
          <w:p w14:paraId="02F16206" w14:textId="77777777" w:rsidR="004216D1" w:rsidRPr="00B53DBB" w:rsidRDefault="004216D1" w:rsidP="003F24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33C14" w:rsidRPr="00B53DBB" w14:paraId="56F46FE0" w14:textId="77777777" w:rsidTr="782B0D0A">
        <w:tc>
          <w:tcPr>
            <w:tcW w:w="2448" w:type="dxa"/>
            <w:vMerge w:val="restart"/>
          </w:tcPr>
          <w:p w14:paraId="2A92A9D5" w14:textId="77777777" w:rsidR="00833C14" w:rsidRDefault="00833C14" w:rsidP="00A27DF6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hase 3</w:t>
            </w:r>
          </w:p>
          <w:p w14:paraId="354E2BD2" w14:textId="77777777" w:rsidR="00833C14" w:rsidRDefault="00833C14" w:rsidP="00A27DF6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(University-led)</w:t>
            </w:r>
          </w:p>
          <w:p w14:paraId="3495C3BB" w14:textId="77777777" w:rsidR="00833C14" w:rsidRDefault="00833C14" w:rsidP="00A27DF6">
            <w:pPr>
              <w:rPr>
                <w:rFonts w:ascii="Arial" w:hAnsi="Arial" w:cs="Arial"/>
                <w:b/>
                <w:bCs/>
              </w:rPr>
            </w:pPr>
          </w:p>
          <w:p w14:paraId="5F151F0B" w14:textId="09BDA5C6" w:rsidR="00833C14" w:rsidRPr="00B53DBB" w:rsidRDefault="00833C14" w:rsidP="00A27DF6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Cs/>
                <w:i/>
              </w:rPr>
              <w:t>*Trainees will review the knowledge, understanding and skills developed at Phases 1 and 2, and will add the following…</w:t>
            </w:r>
          </w:p>
        </w:tc>
        <w:tc>
          <w:tcPr>
            <w:tcW w:w="5344" w:type="dxa"/>
          </w:tcPr>
          <w:p w14:paraId="4854D977" w14:textId="77777777" w:rsidR="00833C14" w:rsidRPr="00B53DBB" w:rsidRDefault="00833C14" w:rsidP="00A27DF6">
            <w:pPr>
              <w:shd w:val="clear" w:color="auto" w:fill="FFFFFF"/>
              <w:textAlignment w:val="baseline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53DBB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Trainees will know: </w:t>
            </w:r>
          </w:p>
        </w:tc>
        <w:tc>
          <w:tcPr>
            <w:tcW w:w="5532" w:type="dxa"/>
          </w:tcPr>
          <w:p w14:paraId="7A27765B" w14:textId="03CFFDA1" w:rsidR="00833C14" w:rsidRPr="00B53DBB" w:rsidRDefault="00833C14" w:rsidP="00A27DF6">
            <w:pPr>
              <w:rPr>
                <w:rFonts w:ascii="Arial" w:hAnsi="Arial" w:cs="Arial"/>
                <w:sz w:val="20"/>
                <w:szCs w:val="20"/>
              </w:rPr>
            </w:pPr>
            <w:r w:rsidRPr="00712BBB">
              <w:rPr>
                <w:rFonts w:ascii="Arial" w:hAnsi="Arial" w:cs="Arial"/>
                <w:b/>
                <w:bCs/>
                <w:sz w:val="20"/>
                <w:szCs w:val="20"/>
              </w:rPr>
              <w:t>Trainees will be able to:</w:t>
            </w:r>
          </w:p>
        </w:tc>
      </w:tr>
      <w:tr w:rsidR="00833C14" w:rsidRPr="00B53DBB" w14:paraId="1162ADD0" w14:textId="77777777" w:rsidTr="782B0D0A">
        <w:trPr>
          <w:trHeight w:val="607"/>
        </w:trPr>
        <w:tc>
          <w:tcPr>
            <w:tcW w:w="2448" w:type="dxa"/>
            <w:vMerge/>
          </w:tcPr>
          <w:p w14:paraId="7A74D716" w14:textId="77777777" w:rsidR="00833C14" w:rsidRPr="00B53DBB" w:rsidRDefault="00833C14" w:rsidP="003F2442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</w:tcPr>
          <w:p w14:paraId="6F6C6AB7" w14:textId="2B56EEEA" w:rsidR="00833C14" w:rsidRPr="00B51B51" w:rsidRDefault="00833C14" w:rsidP="003F2442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B51B51">
              <w:rPr>
                <w:color w:val="000000"/>
                <w:sz w:val="20"/>
                <w:szCs w:val="20"/>
              </w:rPr>
              <w:t>That on-going high-quality data and assessment is necessary for schools to set targets and monitor progress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b/>
                <w:color w:val="000000"/>
                <w:sz w:val="20"/>
                <w:szCs w:val="20"/>
              </w:rPr>
              <w:t>(LT 6.4)</w:t>
            </w:r>
          </w:p>
        </w:tc>
        <w:tc>
          <w:tcPr>
            <w:tcW w:w="5532" w:type="dxa"/>
          </w:tcPr>
          <w:p w14:paraId="2D46D4E9" w14:textId="00BF2C93" w:rsidR="00833C14" w:rsidRPr="00B51B51" w:rsidRDefault="00833C14" w:rsidP="003F2442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sz w:val="20"/>
                <w:szCs w:val="20"/>
              </w:rPr>
            </w:pPr>
            <w:r w:rsidRPr="00B51B51">
              <w:rPr>
                <w:color w:val="000000"/>
                <w:sz w:val="20"/>
                <w:szCs w:val="20"/>
              </w:rPr>
              <w:t>Relate ways in which schools use data to set targets and monitor practice to their own practice.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b/>
                <w:color w:val="000000"/>
                <w:sz w:val="20"/>
                <w:szCs w:val="20"/>
              </w:rPr>
              <w:t>(LH 6.3)</w:t>
            </w:r>
          </w:p>
        </w:tc>
      </w:tr>
      <w:tr w:rsidR="00833C14" w:rsidRPr="00B53DBB" w14:paraId="5510A7E2" w14:textId="77777777" w:rsidTr="782B0D0A">
        <w:tc>
          <w:tcPr>
            <w:tcW w:w="2448" w:type="dxa"/>
            <w:vMerge/>
          </w:tcPr>
          <w:p w14:paraId="38429CBC" w14:textId="77777777" w:rsidR="00833C14" w:rsidRPr="00B53DBB" w:rsidRDefault="00833C14" w:rsidP="00A27DF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</w:tcPr>
          <w:p w14:paraId="6E83B8BA" w14:textId="77777777" w:rsidR="00833C14" w:rsidRPr="00C65840" w:rsidRDefault="00833C14" w:rsidP="00A27DF6">
            <w:pPr>
              <w:rPr>
                <w:rFonts w:ascii="Arial" w:hAnsi="Arial" w:cs="Arial"/>
                <w:sz w:val="20"/>
                <w:szCs w:val="20"/>
              </w:rPr>
            </w:pPr>
            <w:r w:rsidRPr="00B53DB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rainees will understand: </w:t>
            </w:r>
          </w:p>
        </w:tc>
        <w:tc>
          <w:tcPr>
            <w:tcW w:w="5532" w:type="dxa"/>
            <w:vMerge w:val="restart"/>
            <w:shd w:val="clear" w:color="auto" w:fill="D9D9D9" w:themeFill="background1" w:themeFillShade="D9"/>
          </w:tcPr>
          <w:p w14:paraId="149F4F74" w14:textId="77777777" w:rsidR="00833C14" w:rsidRDefault="00833C14" w:rsidP="00A27DF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ECBFC89" w14:textId="6FF49259" w:rsidR="00833C14" w:rsidRDefault="00833C14" w:rsidP="00A27DF6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osite knowledge/understanding/skills</w:t>
            </w:r>
          </w:p>
          <w:p w14:paraId="42A3DA6D" w14:textId="77777777" w:rsidR="00833C14" w:rsidRDefault="00833C14" w:rsidP="00A27DF6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14:paraId="22FF6C74" w14:textId="77777777" w:rsidR="00833C14" w:rsidRDefault="00833C14" w:rsidP="782B0D0A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782B0D0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y the end of this phase trainees will </w:t>
            </w:r>
            <w:r w:rsidRPr="782B0D0A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know:</w:t>
            </w:r>
          </w:p>
          <w:p w14:paraId="1A615502" w14:textId="5BDD43D6" w:rsidR="00833C14" w:rsidRPr="00B51B51" w:rsidRDefault="00833C14" w:rsidP="00A27DF6">
            <w:pPr>
              <w:rPr>
                <w:color w:val="000000"/>
                <w:sz w:val="20"/>
                <w:szCs w:val="20"/>
              </w:rPr>
            </w:pPr>
            <w:r w:rsidRPr="00B51B51">
              <w:rPr>
                <w:color w:val="000000"/>
                <w:sz w:val="20"/>
                <w:szCs w:val="20"/>
              </w:rPr>
              <w:t>How schools use summative data to monitor and improve pupil progress.</w:t>
            </w:r>
          </w:p>
          <w:p w14:paraId="27629661" w14:textId="77777777" w:rsidR="00833C14" w:rsidRDefault="00833C14" w:rsidP="00A27DF6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14:paraId="62026176" w14:textId="77777777" w:rsidR="00833C14" w:rsidRDefault="00833C14" w:rsidP="00A27DF6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y the end of this phase trainees will </w:t>
            </w:r>
            <w:r w:rsidRPr="00F60DDF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understand: </w:t>
            </w:r>
          </w:p>
          <w:p w14:paraId="2B37FB1B" w14:textId="26AF3765" w:rsidR="00833C14" w:rsidRPr="00B51B51" w:rsidRDefault="00833C14" w:rsidP="00A27DF6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B51B51">
              <w:rPr>
                <w:color w:val="000000"/>
                <w:sz w:val="20"/>
                <w:szCs w:val="20"/>
              </w:rPr>
              <w:t>How schools use data to set targets and monitor progress and communicate data for accountability to stakeholders.</w:t>
            </w:r>
          </w:p>
          <w:p w14:paraId="3EF380FD" w14:textId="77777777" w:rsidR="00833C14" w:rsidRDefault="00833C14" w:rsidP="00A27DF6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14:paraId="1EA8337E" w14:textId="77777777" w:rsidR="00833C14" w:rsidRDefault="00833C14" w:rsidP="00A27DF6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y the end of this phase trainees will be </w:t>
            </w:r>
            <w:r w:rsidRPr="00F60DDF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able to: </w:t>
            </w:r>
          </w:p>
          <w:p w14:paraId="19E06C03" w14:textId="77777777" w:rsidR="00833C14" w:rsidRDefault="00833C14" w:rsidP="00A27DF6">
            <w:pPr>
              <w:rPr>
                <w:color w:val="000000" w:themeColor="text1"/>
                <w:sz w:val="20"/>
                <w:szCs w:val="20"/>
              </w:rPr>
            </w:pPr>
            <w:r w:rsidRPr="782B0D0A">
              <w:rPr>
                <w:color w:val="000000" w:themeColor="text1"/>
                <w:sz w:val="20"/>
                <w:szCs w:val="20"/>
              </w:rPr>
              <w:t>Use summative data to inform their planning</w:t>
            </w:r>
          </w:p>
          <w:p w14:paraId="519C6749" w14:textId="77777777" w:rsidR="00833C14" w:rsidRDefault="00833C14" w:rsidP="00A27DF6">
            <w:pPr>
              <w:rPr>
                <w:color w:val="000000" w:themeColor="text1"/>
                <w:sz w:val="20"/>
                <w:szCs w:val="20"/>
              </w:rPr>
            </w:pPr>
          </w:p>
          <w:p w14:paraId="78333E32" w14:textId="77777777" w:rsidR="00833C14" w:rsidRDefault="00833C14" w:rsidP="00512484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  <w:szCs w:val="20"/>
              </w:rPr>
              <w:t>Assessment</w:t>
            </w:r>
          </w:p>
          <w:p w14:paraId="60E60CD5" w14:textId="77777777" w:rsidR="00833C14" w:rsidRDefault="00833C14" w:rsidP="00512484">
            <w:pPr>
              <w:rPr>
                <w:color w:val="000000" w:themeColor="text1"/>
                <w:sz w:val="20"/>
                <w:szCs w:val="20"/>
              </w:rPr>
            </w:pPr>
          </w:p>
          <w:p w14:paraId="74872D34" w14:textId="77777777" w:rsidR="00833C14" w:rsidRDefault="00833C14" w:rsidP="00512484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Formative assessment in APD sessions.</w:t>
            </w:r>
          </w:p>
          <w:p w14:paraId="643E287F" w14:textId="77777777" w:rsidR="00833C14" w:rsidRDefault="00833C14" w:rsidP="00512484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Implementation assessed via “assessment” strand feedback in professional practice.</w:t>
            </w:r>
          </w:p>
          <w:p w14:paraId="4BF82929" w14:textId="77777777" w:rsidR="00833C14" w:rsidRDefault="00833C14" w:rsidP="00512484">
            <w:pPr>
              <w:rPr>
                <w:rFonts w:ascii="Arial" w:hAnsi="Arial" w:cs="Arial"/>
                <w:sz w:val="20"/>
                <w:szCs w:val="20"/>
              </w:rPr>
            </w:pPr>
          </w:p>
          <w:p w14:paraId="376A4340" w14:textId="77777777" w:rsidR="00833C14" w:rsidRDefault="00833C14" w:rsidP="00512484">
            <w:pPr>
              <w:rPr>
                <w:rFonts w:ascii="Arial" w:hAnsi="Arial" w:cs="Arial"/>
                <w:sz w:val="20"/>
                <w:szCs w:val="20"/>
              </w:rPr>
            </w:pPr>
          </w:p>
          <w:p w14:paraId="3B727A0D" w14:textId="77777777" w:rsidR="00833C14" w:rsidRDefault="00833C14" w:rsidP="00512484">
            <w:pPr>
              <w:rPr>
                <w:rFonts w:ascii="Arial" w:hAnsi="Arial" w:cs="Arial"/>
                <w:sz w:val="20"/>
                <w:szCs w:val="20"/>
              </w:rPr>
            </w:pPr>
          </w:p>
          <w:p w14:paraId="48E0B066" w14:textId="1ED85FEF" w:rsidR="00833C14" w:rsidRDefault="00833C14" w:rsidP="00512484">
            <w:pPr>
              <w:rPr>
                <w:rFonts w:ascii="Arial" w:hAnsi="Arial" w:cs="Arial"/>
                <w:sz w:val="20"/>
                <w:szCs w:val="20"/>
              </w:rPr>
            </w:pPr>
          </w:p>
          <w:p w14:paraId="6DE51E13" w14:textId="4CE6126B" w:rsidR="005061A6" w:rsidRDefault="005061A6" w:rsidP="00512484">
            <w:pPr>
              <w:rPr>
                <w:rFonts w:ascii="Arial" w:hAnsi="Arial" w:cs="Arial"/>
                <w:sz w:val="20"/>
                <w:szCs w:val="20"/>
              </w:rPr>
            </w:pPr>
          </w:p>
          <w:p w14:paraId="315D684A" w14:textId="6776BB6B" w:rsidR="005061A6" w:rsidRDefault="005061A6" w:rsidP="00512484">
            <w:pPr>
              <w:rPr>
                <w:rFonts w:ascii="Arial" w:hAnsi="Arial" w:cs="Arial"/>
                <w:sz w:val="20"/>
                <w:szCs w:val="20"/>
              </w:rPr>
            </w:pPr>
          </w:p>
          <w:p w14:paraId="5100DE39" w14:textId="295A0F31" w:rsidR="005061A6" w:rsidRDefault="005061A6" w:rsidP="00512484">
            <w:pPr>
              <w:rPr>
                <w:rFonts w:ascii="Arial" w:hAnsi="Arial" w:cs="Arial"/>
                <w:sz w:val="20"/>
                <w:szCs w:val="20"/>
              </w:rPr>
            </w:pPr>
          </w:p>
          <w:p w14:paraId="7F05A682" w14:textId="16D1D605" w:rsidR="005061A6" w:rsidRDefault="005061A6" w:rsidP="00512484">
            <w:pPr>
              <w:rPr>
                <w:rFonts w:ascii="Arial" w:hAnsi="Arial" w:cs="Arial"/>
                <w:sz w:val="20"/>
                <w:szCs w:val="20"/>
              </w:rPr>
            </w:pPr>
          </w:p>
          <w:p w14:paraId="0B0C3CFC" w14:textId="6F8C47BE" w:rsidR="005061A6" w:rsidRDefault="005061A6" w:rsidP="00512484">
            <w:pPr>
              <w:rPr>
                <w:rFonts w:ascii="Arial" w:hAnsi="Arial" w:cs="Arial"/>
                <w:sz w:val="20"/>
                <w:szCs w:val="20"/>
              </w:rPr>
            </w:pPr>
          </w:p>
          <w:p w14:paraId="73A926B4" w14:textId="3B3EA9C6" w:rsidR="005061A6" w:rsidRDefault="005061A6" w:rsidP="00512484">
            <w:pPr>
              <w:rPr>
                <w:rFonts w:ascii="Arial" w:hAnsi="Arial" w:cs="Arial"/>
                <w:sz w:val="20"/>
                <w:szCs w:val="20"/>
              </w:rPr>
            </w:pPr>
          </w:p>
          <w:p w14:paraId="6E03D76F" w14:textId="246CBA9B" w:rsidR="005061A6" w:rsidRDefault="005061A6" w:rsidP="00512484">
            <w:pPr>
              <w:rPr>
                <w:rFonts w:ascii="Arial" w:hAnsi="Arial" w:cs="Arial"/>
                <w:sz w:val="20"/>
                <w:szCs w:val="20"/>
              </w:rPr>
            </w:pPr>
          </w:p>
          <w:p w14:paraId="7A3F9AC1" w14:textId="7520E522" w:rsidR="005061A6" w:rsidRDefault="005061A6" w:rsidP="00512484">
            <w:pPr>
              <w:rPr>
                <w:rFonts w:ascii="Arial" w:hAnsi="Arial" w:cs="Arial"/>
                <w:sz w:val="20"/>
                <w:szCs w:val="20"/>
              </w:rPr>
            </w:pPr>
          </w:p>
          <w:p w14:paraId="0A032F7C" w14:textId="37414B57" w:rsidR="005061A6" w:rsidRDefault="005061A6" w:rsidP="00512484">
            <w:pPr>
              <w:rPr>
                <w:rFonts w:ascii="Arial" w:hAnsi="Arial" w:cs="Arial"/>
                <w:sz w:val="20"/>
                <w:szCs w:val="20"/>
              </w:rPr>
            </w:pPr>
          </w:p>
          <w:p w14:paraId="5EF41149" w14:textId="77777777" w:rsidR="005061A6" w:rsidRDefault="005061A6" w:rsidP="00512484">
            <w:pPr>
              <w:rPr>
                <w:rFonts w:ascii="Arial" w:hAnsi="Arial" w:cs="Arial"/>
                <w:sz w:val="20"/>
                <w:szCs w:val="20"/>
              </w:rPr>
            </w:pPr>
          </w:p>
          <w:p w14:paraId="4E52AF01" w14:textId="6EDC1F8E" w:rsidR="00833C14" w:rsidRPr="00B53DBB" w:rsidRDefault="00833C14" w:rsidP="0051248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33C14" w:rsidRPr="00B53DBB" w14:paraId="5BA2EF0A" w14:textId="77777777" w:rsidTr="782B0D0A">
        <w:tc>
          <w:tcPr>
            <w:tcW w:w="2448" w:type="dxa"/>
            <w:vMerge/>
          </w:tcPr>
          <w:p w14:paraId="00E64870" w14:textId="77777777" w:rsidR="00833C14" w:rsidRPr="00B53DBB" w:rsidRDefault="00833C14" w:rsidP="003F2442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</w:tcPr>
          <w:p w14:paraId="1D75A9DC" w14:textId="4F869F78" w:rsidR="00833C14" w:rsidRPr="00CC109F" w:rsidRDefault="00833C14" w:rsidP="003F2442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CC109F">
              <w:rPr>
                <w:color w:val="000000"/>
                <w:sz w:val="20"/>
                <w:szCs w:val="20"/>
              </w:rPr>
              <w:t>How summative assessment can be used to set targets and monitor progress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b/>
                <w:color w:val="000000"/>
                <w:sz w:val="20"/>
                <w:szCs w:val="20"/>
              </w:rPr>
              <w:t>(LH 6.6)</w:t>
            </w:r>
          </w:p>
        </w:tc>
        <w:tc>
          <w:tcPr>
            <w:tcW w:w="5532" w:type="dxa"/>
            <w:vMerge/>
          </w:tcPr>
          <w:p w14:paraId="4602271A" w14:textId="77777777" w:rsidR="00833C14" w:rsidRPr="00B53DBB" w:rsidRDefault="00833C14" w:rsidP="003F24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33C14" w:rsidRPr="00B53DBB" w14:paraId="66BA69BC" w14:textId="77777777" w:rsidTr="782B0D0A">
        <w:tc>
          <w:tcPr>
            <w:tcW w:w="2448" w:type="dxa"/>
            <w:vMerge/>
          </w:tcPr>
          <w:p w14:paraId="1AFC4191" w14:textId="77777777" w:rsidR="00833C14" w:rsidRPr="00B53DBB" w:rsidRDefault="00833C14" w:rsidP="003F2442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</w:tcPr>
          <w:p w14:paraId="5A6C1A10" w14:textId="2A18D246" w:rsidR="00833C14" w:rsidRPr="00CC109F" w:rsidRDefault="00833C14" w:rsidP="00CC109F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CC109F">
              <w:rPr>
                <w:color w:val="000000"/>
                <w:sz w:val="20"/>
                <w:szCs w:val="20"/>
              </w:rPr>
              <w:t xml:space="preserve">What </w:t>
            </w:r>
            <w:r>
              <w:rPr>
                <w:color w:val="000000"/>
                <w:sz w:val="20"/>
                <w:szCs w:val="20"/>
              </w:rPr>
              <w:t>“</w:t>
            </w:r>
            <w:r w:rsidRPr="00CC109F">
              <w:rPr>
                <w:color w:val="000000"/>
                <w:sz w:val="20"/>
                <w:szCs w:val="20"/>
              </w:rPr>
              <w:t>closing the gap</w:t>
            </w:r>
            <w:r>
              <w:rPr>
                <w:color w:val="000000"/>
                <w:sz w:val="20"/>
                <w:szCs w:val="20"/>
              </w:rPr>
              <w:t>”</w:t>
            </w:r>
            <w:r w:rsidRPr="00CC109F">
              <w:rPr>
                <w:color w:val="000000"/>
                <w:sz w:val="20"/>
                <w:szCs w:val="20"/>
              </w:rPr>
              <w:t xml:space="preserve"> mean</w:t>
            </w:r>
            <w:r>
              <w:rPr>
                <w:color w:val="000000"/>
                <w:sz w:val="20"/>
                <w:szCs w:val="20"/>
              </w:rPr>
              <w:t>s</w:t>
            </w:r>
            <w:r w:rsidRPr="00CC109F">
              <w:rPr>
                <w:color w:val="000000"/>
                <w:sz w:val="20"/>
                <w:szCs w:val="20"/>
              </w:rPr>
              <w:t>.</w:t>
            </w:r>
          </w:p>
        </w:tc>
        <w:tc>
          <w:tcPr>
            <w:tcW w:w="5532" w:type="dxa"/>
            <w:vMerge/>
          </w:tcPr>
          <w:p w14:paraId="0030AF1C" w14:textId="77777777" w:rsidR="00833C14" w:rsidRPr="00B53DBB" w:rsidRDefault="00833C14" w:rsidP="003F24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33C14" w:rsidRPr="00B53DBB" w14:paraId="6C6089E2" w14:textId="77777777" w:rsidTr="782B0D0A">
        <w:trPr>
          <w:trHeight w:val="762"/>
        </w:trPr>
        <w:tc>
          <w:tcPr>
            <w:tcW w:w="2448" w:type="dxa"/>
            <w:vMerge/>
          </w:tcPr>
          <w:p w14:paraId="47730477" w14:textId="77777777" w:rsidR="00833C14" w:rsidRPr="00B53DBB" w:rsidRDefault="00833C14" w:rsidP="003F2442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</w:tcPr>
          <w:p w14:paraId="227F2745" w14:textId="398BFDCD" w:rsidR="00833C14" w:rsidRPr="00B51B51" w:rsidRDefault="00833C14" w:rsidP="003F2442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B51B51">
              <w:rPr>
                <w:color w:val="000000"/>
                <w:sz w:val="20"/>
                <w:szCs w:val="20"/>
              </w:rPr>
              <w:t>The importance of accurate summative data</w:t>
            </w:r>
          </w:p>
        </w:tc>
        <w:tc>
          <w:tcPr>
            <w:tcW w:w="5532" w:type="dxa"/>
            <w:vMerge/>
          </w:tcPr>
          <w:p w14:paraId="031233F9" w14:textId="77777777" w:rsidR="00833C14" w:rsidRPr="00B53DBB" w:rsidRDefault="00833C14" w:rsidP="003F24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061A6" w:rsidRPr="00B53DBB" w14:paraId="36EF23D0" w14:textId="77777777" w:rsidTr="782B0D0A">
        <w:trPr>
          <w:trHeight w:val="762"/>
        </w:trPr>
        <w:tc>
          <w:tcPr>
            <w:tcW w:w="2448" w:type="dxa"/>
            <w:vMerge/>
          </w:tcPr>
          <w:p w14:paraId="66F4AE4A" w14:textId="77777777" w:rsidR="005061A6" w:rsidRPr="00B53DBB" w:rsidRDefault="005061A6" w:rsidP="003F2442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</w:tcPr>
          <w:p w14:paraId="53CF3EEC" w14:textId="5E69E08D" w:rsidR="005061A6" w:rsidRPr="00B51B51" w:rsidRDefault="005061A6" w:rsidP="003F2442">
            <w:pPr>
              <w:pStyle w:val="ListParagraph"/>
              <w:numPr>
                <w:ilvl w:val="0"/>
                <w:numId w:val="19"/>
              </w:num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The relationship between assessment and subject knowledge through understanding subject progression within subject strands of each foundation subject (link with ‘subject knowledge’ strand of the CCF). </w:t>
            </w:r>
          </w:p>
        </w:tc>
        <w:tc>
          <w:tcPr>
            <w:tcW w:w="5532" w:type="dxa"/>
            <w:vMerge/>
          </w:tcPr>
          <w:p w14:paraId="50ADCF1B" w14:textId="77777777" w:rsidR="005061A6" w:rsidRPr="00B53DBB" w:rsidRDefault="005061A6" w:rsidP="003F24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33C14" w:rsidRPr="00B53DBB" w14:paraId="50B36DA3" w14:textId="77777777" w:rsidTr="782B0D0A">
        <w:trPr>
          <w:trHeight w:val="762"/>
        </w:trPr>
        <w:tc>
          <w:tcPr>
            <w:tcW w:w="2448" w:type="dxa"/>
            <w:vMerge/>
          </w:tcPr>
          <w:p w14:paraId="039C742A" w14:textId="77777777" w:rsidR="00833C14" w:rsidRPr="00B53DBB" w:rsidRDefault="00833C14" w:rsidP="003F2442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</w:tcPr>
          <w:p w14:paraId="24211B18" w14:textId="3CB76678" w:rsidR="00833C14" w:rsidRPr="00B51B51" w:rsidRDefault="00833C14" w:rsidP="003F2442">
            <w:pPr>
              <w:pStyle w:val="ListParagraph"/>
              <w:numPr>
                <w:ilvl w:val="0"/>
                <w:numId w:val="19"/>
              </w:num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How to assess learning in the foundation subjects. </w:t>
            </w:r>
          </w:p>
        </w:tc>
        <w:tc>
          <w:tcPr>
            <w:tcW w:w="5532" w:type="dxa"/>
            <w:vMerge/>
          </w:tcPr>
          <w:p w14:paraId="25192529" w14:textId="77777777" w:rsidR="00833C14" w:rsidRPr="00B53DBB" w:rsidRDefault="00833C14" w:rsidP="003F244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27DF6" w:rsidRPr="00B53DBB" w14:paraId="0ED4C104" w14:textId="77777777" w:rsidTr="782B0D0A">
        <w:tc>
          <w:tcPr>
            <w:tcW w:w="2448" w:type="dxa"/>
            <w:vMerge w:val="restart"/>
          </w:tcPr>
          <w:p w14:paraId="7CE6F875" w14:textId="77777777" w:rsidR="00A27DF6" w:rsidRDefault="00A27DF6" w:rsidP="00A27DF6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Phase 4 </w:t>
            </w:r>
          </w:p>
          <w:p w14:paraId="69187338" w14:textId="77777777" w:rsidR="00A27DF6" w:rsidRDefault="00A27DF6" w:rsidP="00A27DF6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(School-led – Professional Practice 2)</w:t>
            </w:r>
          </w:p>
          <w:p w14:paraId="7805D309" w14:textId="77777777" w:rsidR="00A27DF6" w:rsidRDefault="00A27DF6" w:rsidP="00A27DF6">
            <w:pPr>
              <w:rPr>
                <w:rFonts w:ascii="Arial" w:hAnsi="Arial" w:cs="Arial"/>
                <w:b/>
                <w:bCs/>
              </w:rPr>
            </w:pPr>
          </w:p>
          <w:p w14:paraId="127E01D3" w14:textId="77777777" w:rsidR="00A27DF6" w:rsidRDefault="00A27DF6" w:rsidP="00A27DF6">
            <w:pPr>
              <w:rPr>
                <w:rFonts w:ascii="Arial" w:hAnsi="Arial" w:cs="Arial"/>
                <w:b/>
                <w:bCs/>
              </w:rPr>
            </w:pPr>
          </w:p>
          <w:p w14:paraId="3D08FCB1" w14:textId="23A644E1" w:rsidR="00A27DF6" w:rsidRPr="00B53DBB" w:rsidRDefault="00A27DF6" w:rsidP="00A27DF6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Cs/>
                <w:i/>
              </w:rPr>
              <w:t>*Trainees will observe, discuss, apply and secure the knowledge, understanding and skills developed at Phases 1, 2 and 3, and will add the following…</w:t>
            </w:r>
          </w:p>
        </w:tc>
        <w:tc>
          <w:tcPr>
            <w:tcW w:w="5344" w:type="dxa"/>
          </w:tcPr>
          <w:p w14:paraId="1CD2E6BF" w14:textId="5F408930" w:rsidR="00A27DF6" w:rsidRPr="0060135D" w:rsidRDefault="00A27DF6" w:rsidP="00A27DF6">
            <w:pPr>
              <w:rPr>
                <w:rFonts w:ascii="Arial" w:hAnsi="Arial" w:cs="Arial"/>
                <w:sz w:val="20"/>
                <w:szCs w:val="20"/>
              </w:rPr>
            </w:pPr>
            <w:r w:rsidRPr="00B53DBB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Trainees will know: </w:t>
            </w:r>
          </w:p>
        </w:tc>
        <w:tc>
          <w:tcPr>
            <w:tcW w:w="5532" w:type="dxa"/>
            <w:shd w:val="clear" w:color="auto" w:fill="auto"/>
          </w:tcPr>
          <w:p w14:paraId="61EAFC0F" w14:textId="49DBE14A" w:rsidR="00A27DF6" w:rsidRPr="0060135D" w:rsidRDefault="00A27DF6" w:rsidP="00A27DF6">
            <w:pPr>
              <w:rPr>
                <w:rFonts w:ascii="Arial" w:hAnsi="Arial" w:cs="Arial"/>
                <w:sz w:val="20"/>
                <w:szCs w:val="20"/>
              </w:rPr>
            </w:pPr>
            <w:r w:rsidRPr="0060135D">
              <w:rPr>
                <w:rFonts w:ascii="Arial" w:hAnsi="Arial" w:cs="Arial"/>
                <w:b/>
                <w:bCs/>
                <w:sz w:val="20"/>
                <w:szCs w:val="20"/>
              </w:rPr>
              <w:t>Trainees will be able to:</w:t>
            </w:r>
          </w:p>
        </w:tc>
      </w:tr>
      <w:tr w:rsidR="004216D1" w:rsidRPr="00B53DBB" w14:paraId="466B3337" w14:textId="77777777" w:rsidTr="782B0D0A">
        <w:tc>
          <w:tcPr>
            <w:tcW w:w="2448" w:type="dxa"/>
            <w:vMerge/>
          </w:tcPr>
          <w:p w14:paraId="0B894CCA" w14:textId="77777777" w:rsidR="004216D1" w:rsidRDefault="004216D1" w:rsidP="00CC109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  <w:vMerge w:val="restart"/>
          </w:tcPr>
          <w:p w14:paraId="2D539263" w14:textId="7A4DFABD" w:rsidR="004216D1" w:rsidRPr="008576B8" w:rsidRDefault="004216D1" w:rsidP="008576B8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8576B8">
              <w:rPr>
                <w:color w:val="000000"/>
                <w:sz w:val="20"/>
                <w:szCs w:val="20"/>
              </w:rPr>
              <w:t>Ways in which schools are responding to national developments, including tracking, reporting and workload</w:t>
            </w:r>
            <w:r w:rsidR="005061A6">
              <w:rPr>
                <w:color w:val="000000"/>
                <w:sz w:val="20"/>
                <w:szCs w:val="20"/>
              </w:rPr>
              <w:t xml:space="preserve"> (including familiarisation with DfE guidance on reducing unnecessary workload in assessment). </w:t>
            </w:r>
          </w:p>
        </w:tc>
        <w:tc>
          <w:tcPr>
            <w:tcW w:w="5532" w:type="dxa"/>
            <w:shd w:val="clear" w:color="auto" w:fill="auto"/>
          </w:tcPr>
          <w:p w14:paraId="7A23B1DC" w14:textId="79C50DB9" w:rsidR="004216D1" w:rsidRDefault="004216D1" w:rsidP="00CC109F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8352DF">
              <w:rPr>
                <w:color w:val="000000"/>
                <w:sz w:val="20"/>
                <w:szCs w:val="20"/>
              </w:rPr>
              <w:t>Plan formative assessment opportunities in lessons, including self and peer assessment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b/>
                <w:color w:val="000000"/>
                <w:sz w:val="20"/>
                <w:szCs w:val="20"/>
              </w:rPr>
              <w:t>(LH 6.1-6.7)</w:t>
            </w:r>
          </w:p>
        </w:tc>
      </w:tr>
      <w:tr w:rsidR="004216D1" w:rsidRPr="00B53DBB" w14:paraId="35EC6679" w14:textId="77777777" w:rsidTr="782B0D0A">
        <w:tc>
          <w:tcPr>
            <w:tcW w:w="2448" w:type="dxa"/>
            <w:vMerge/>
          </w:tcPr>
          <w:p w14:paraId="650BDEA6" w14:textId="77777777" w:rsidR="004216D1" w:rsidRDefault="004216D1" w:rsidP="00CC109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  <w:vMerge/>
          </w:tcPr>
          <w:p w14:paraId="13697BDF" w14:textId="77777777" w:rsidR="004216D1" w:rsidRPr="008576B8" w:rsidRDefault="004216D1" w:rsidP="008576B8">
            <w:pPr>
              <w:pStyle w:val="ListParagraph"/>
              <w:numPr>
                <w:ilvl w:val="0"/>
                <w:numId w:val="19"/>
              </w:numPr>
              <w:rPr>
                <w:color w:val="000000"/>
                <w:sz w:val="20"/>
                <w:szCs w:val="20"/>
              </w:rPr>
            </w:pPr>
          </w:p>
        </w:tc>
        <w:tc>
          <w:tcPr>
            <w:tcW w:w="5532" w:type="dxa"/>
            <w:shd w:val="clear" w:color="auto" w:fill="auto"/>
          </w:tcPr>
          <w:p w14:paraId="50C1CD43" w14:textId="17FA4712" w:rsidR="004216D1" w:rsidRPr="008352DF" w:rsidRDefault="004216D1" w:rsidP="00CC109F">
            <w:pPr>
              <w:pStyle w:val="ListParagraph"/>
              <w:numPr>
                <w:ilvl w:val="0"/>
                <w:numId w:val="19"/>
              </w:num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Assess pupils’ learning in the foundation subjects. </w:t>
            </w:r>
          </w:p>
        </w:tc>
      </w:tr>
      <w:tr w:rsidR="009A77E7" w:rsidRPr="00B53DBB" w14:paraId="6E38610B" w14:textId="77777777" w:rsidTr="782B0D0A">
        <w:tc>
          <w:tcPr>
            <w:tcW w:w="2448" w:type="dxa"/>
            <w:vMerge/>
          </w:tcPr>
          <w:p w14:paraId="1BE2ABED" w14:textId="77777777" w:rsidR="009A77E7" w:rsidRDefault="009A77E7" w:rsidP="00CC109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  <w:vMerge w:val="restart"/>
          </w:tcPr>
          <w:p w14:paraId="61EA5EF7" w14:textId="02D51C73" w:rsidR="009A77E7" w:rsidRPr="008576B8" w:rsidRDefault="009A77E7" w:rsidP="00CC109F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8576B8">
              <w:rPr>
                <w:color w:val="000000"/>
                <w:sz w:val="20"/>
                <w:szCs w:val="20"/>
              </w:rPr>
              <w:t>High-quality data is important for effective accountability to governors and parents</w:t>
            </w:r>
          </w:p>
        </w:tc>
        <w:tc>
          <w:tcPr>
            <w:tcW w:w="5532" w:type="dxa"/>
            <w:shd w:val="clear" w:color="auto" w:fill="auto"/>
          </w:tcPr>
          <w:p w14:paraId="774A0896" w14:textId="4D0A3644" w:rsidR="009A77E7" w:rsidRDefault="009A77E7" w:rsidP="00CC109F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8352DF">
              <w:rPr>
                <w:color w:val="000000"/>
                <w:sz w:val="20"/>
                <w:szCs w:val="20"/>
              </w:rPr>
              <w:t>Utilise formative assessment strategies in identifying what pupils have done well and what they need to do to improve</w:t>
            </w:r>
            <w:r w:rsidR="008B031C">
              <w:rPr>
                <w:color w:val="000000"/>
                <w:sz w:val="20"/>
                <w:szCs w:val="20"/>
              </w:rPr>
              <w:t xml:space="preserve"> </w:t>
            </w:r>
            <w:r w:rsidR="008B031C">
              <w:rPr>
                <w:b/>
                <w:color w:val="000000"/>
                <w:sz w:val="20"/>
                <w:szCs w:val="20"/>
              </w:rPr>
              <w:t>(LH 6.11)</w:t>
            </w:r>
          </w:p>
        </w:tc>
      </w:tr>
      <w:tr w:rsidR="009A77E7" w:rsidRPr="00B53DBB" w14:paraId="51A026C7" w14:textId="77777777" w:rsidTr="782B0D0A">
        <w:tc>
          <w:tcPr>
            <w:tcW w:w="2448" w:type="dxa"/>
            <w:vMerge/>
          </w:tcPr>
          <w:p w14:paraId="0BA49153" w14:textId="77777777" w:rsidR="009A77E7" w:rsidRDefault="009A77E7" w:rsidP="00CC109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  <w:vMerge/>
          </w:tcPr>
          <w:p w14:paraId="4367E0BD" w14:textId="34C684CB" w:rsidR="009A77E7" w:rsidRDefault="009A77E7" w:rsidP="00CC109F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32" w:type="dxa"/>
            <w:shd w:val="clear" w:color="auto" w:fill="auto"/>
          </w:tcPr>
          <w:p w14:paraId="0325865C" w14:textId="68963AE1" w:rsidR="009A77E7" w:rsidRPr="008576B8" w:rsidRDefault="009A77E7" w:rsidP="00CC109F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8576B8">
              <w:rPr>
                <w:color w:val="000000"/>
                <w:sz w:val="20"/>
                <w:szCs w:val="20"/>
              </w:rPr>
              <w:t>Engage with individual schools’ assessment policies and interpret this in relation to tracking, reporting and workload.</w:t>
            </w:r>
            <w:r w:rsidR="008B031C">
              <w:rPr>
                <w:color w:val="000000"/>
                <w:sz w:val="20"/>
                <w:szCs w:val="20"/>
              </w:rPr>
              <w:t xml:space="preserve"> </w:t>
            </w:r>
            <w:r w:rsidR="008B031C">
              <w:rPr>
                <w:b/>
                <w:color w:val="000000"/>
                <w:sz w:val="20"/>
                <w:szCs w:val="20"/>
              </w:rPr>
              <w:t>(LH 6.12 – 6.15)</w:t>
            </w:r>
          </w:p>
        </w:tc>
      </w:tr>
      <w:tr w:rsidR="009A77E7" w:rsidRPr="00B53DBB" w14:paraId="764C8DFE" w14:textId="77777777" w:rsidTr="782B0D0A">
        <w:trPr>
          <w:trHeight w:val="813"/>
        </w:trPr>
        <w:tc>
          <w:tcPr>
            <w:tcW w:w="2448" w:type="dxa"/>
            <w:vMerge/>
          </w:tcPr>
          <w:p w14:paraId="66FC959C" w14:textId="77777777" w:rsidR="009A77E7" w:rsidRDefault="009A77E7" w:rsidP="00CC109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  <w:vMerge/>
          </w:tcPr>
          <w:p w14:paraId="03046256" w14:textId="3EE1322B" w:rsidR="009A77E7" w:rsidRDefault="009A77E7" w:rsidP="00CC109F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32" w:type="dxa"/>
            <w:shd w:val="clear" w:color="auto" w:fill="auto"/>
          </w:tcPr>
          <w:p w14:paraId="5A3D21F5" w14:textId="31B5324D" w:rsidR="009A77E7" w:rsidRPr="008576B8" w:rsidRDefault="009A77E7" w:rsidP="00CC109F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8576B8">
              <w:rPr>
                <w:color w:val="000000"/>
                <w:sz w:val="20"/>
                <w:szCs w:val="20"/>
              </w:rPr>
              <w:t>Demonstrate a deep and developed understanding of formative assessment strategies which are embedded within their own repertoire for adaptive teaching.</w:t>
            </w:r>
            <w:r w:rsidR="008B031C">
              <w:rPr>
                <w:color w:val="000000"/>
                <w:sz w:val="20"/>
                <w:szCs w:val="20"/>
              </w:rPr>
              <w:t xml:space="preserve"> </w:t>
            </w:r>
            <w:r w:rsidR="008B031C">
              <w:rPr>
                <w:b/>
                <w:color w:val="000000"/>
                <w:sz w:val="20"/>
                <w:szCs w:val="20"/>
              </w:rPr>
              <w:t>(LH 5.2)</w:t>
            </w:r>
          </w:p>
        </w:tc>
      </w:tr>
      <w:tr w:rsidR="00CC109F" w:rsidRPr="00B53DBB" w14:paraId="0DB9C191" w14:textId="77777777" w:rsidTr="782B0D0A">
        <w:trPr>
          <w:trHeight w:val="1408"/>
        </w:trPr>
        <w:tc>
          <w:tcPr>
            <w:tcW w:w="2448" w:type="dxa"/>
            <w:vMerge/>
          </w:tcPr>
          <w:p w14:paraId="55B0DB37" w14:textId="77777777" w:rsidR="00CC109F" w:rsidRDefault="00CC109F" w:rsidP="00CC109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</w:tcPr>
          <w:p w14:paraId="7CD6A026" w14:textId="2C0F695F" w:rsidR="00CC109F" w:rsidRPr="0060135D" w:rsidRDefault="00CC109F" w:rsidP="00CC109F">
            <w:pPr>
              <w:rPr>
                <w:rFonts w:ascii="Arial" w:hAnsi="Arial" w:cs="Arial"/>
                <w:sz w:val="20"/>
                <w:szCs w:val="20"/>
              </w:rPr>
            </w:pPr>
            <w:r w:rsidRPr="00B53DBB">
              <w:rPr>
                <w:rFonts w:ascii="Arial" w:hAnsi="Arial" w:cs="Arial"/>
                <w:b/>
                <w:bCs/>
                <w:sz w:val="20"/>
                <w:szCs w:val="20"/>
              </w:rPr>
              <w:t>Trainees will understand:</w:t>
            </w:r>
          </w:p>
        </w:tc>
        <w:tc>
          <w:tcPr>
            <w:tcW w:w="5532" w:type="dxa"/>
            <w:vMerge w:val="restart"/>
            <w:shd w:val="clear" w:color="auto" w:fill="D9D9D9" w:themeFill="background1" w:themeFillShade="D9"/>
          </w:tcPr>
          <w:p w14:paraId="0904C347" w14:textId="77777777" w:rsidR="00CC109F" w:rsidRDefault="00CC109F" w:rsidP="00CC109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A53A182" w14:textId="2261479B" w:rsidR="00CC109F" w:rsidRDefault="00CC109F" w:rsidP="00CC109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osite knowledge/understanding/skills</w:t>
            </w:r>
          </w:p>
          <w:p w14:paraId="1567B1C6" w14:textId="77777777" w:rsidR="00CC109F" w:rsidRDefault="00CC109F" w:rsidP="00CC109F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14:paraId="461BBF96" w14:textId="77777777" w:rsidR="00CC109F" w:rsidRDefault="782B0D0A" w:rsidP="782B0D0A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782B0D0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y the end of this phase trainees will </w:t>
            </w:r>
            <w:r w:rsidRPr="782B0D0A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know:</w:t>
            </w:r>
          </w:p>
          <w:p w14:paraId="515E22C5" w14:textId="5ED84E12" w:rsidR="00B51B51" w:rsidRPr="00B51B51" w:rsidRDefault="00B51B51" w:rsidP="00CC109F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B51B51">
              <w:rPr>
                <w:color w:val="000000"/>
                <w:sz w:val="20"/>
                <w:szCs w:val="20"/>
              </w:rPr>
              <w:t>The value of tracking and reporting in relation to their practice and key developments to reflect workload.</w:t>
            </w:r>
          </w:p>
          <w:p w14:paraId="3FD9968A" w14:textId="77777777" w:rsidR="00CC109F" w:rsidRDefault="00CC109F" w:rsidP="00CC109F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  <w:p w14:paraId="21214612" w14:textId="320B677D" w:rsidR="00CC109F" w:rsidRDefault="00CC109F" w:rsidP="00CC109F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y the end of this phase trainees will </w:t>
            </w:r>
            <w:r w:rsidRPr="00F60DDF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understand: </w:t>
            </w:r>
          </w:p>
          <w:p w14:paraId="779B6C24" w14:textId="641B606C" w:rsidR="00B51B51" w:rsidRPr="00B51B51" w:rsidRDefault="00B51B51" w:rsidP="00CC109F">
            <w:pPr>
              <w:rPr>
                <w:color w:val="000000"/>
                <w:sz w:val="20"/>
                <w:szCs w:val="20"/>
              </w:rPr>
            </w:pPr>
            <w:r w:rsidRPr="00B51B51">
              <w:rPr>
                <w:color w:val="000000"/>
                <w:sz w:val="20"/>
                <w:szCs w:val="20"/>
              </w:rPr>
              <w:t>The ways in which assessment data are collected and used.</w:t>
            </w:r>
          </w:p>
          <w:p w14:paraId="076385F2" w14:textId="77777777" w:rsidR="00CC109F" w:rsidRDefault="00CC109F" w:rsidP="00CC109F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14:paraId="10165641" w14:textId="77777777" w:rsidR="00CC109F" w:rsidRDefault="00CC109F" w:rsidP="00CC109F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y the end of this phase trainees will be </w:t>
            </w:r>
            <w:r w:rsidRPr="00F60DDF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able to: </w:t>
            </w:r>
          </w:p>
          <w:p w14:paraId="7A47730C" w14:textId="77777777" w:rsidR="00CC109F" w:rsidRDefault="00CC109F" w:rsidP="00CC109F">
            <w:pPr>
              <w:rPr>
                <w:rFonts w:ascii="Arial" w:hAnsi="Arial" w:cs="Arial"/>
                <w:sz w:val="20"/>
                <w:szCs w:val="20"/>
              </w:rPr>
            </w:pPr>
            <w:r w:rsidRPr="0060135D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0E5C46A5" w14:textId="77777777" w:rsidR="00B51B51" w:rsidRDefault="782B0D0A" w:rsidP="00CC109F">
            <w:pPr>
              <w:rPr>
                <w:color w:val="000000" w:themeColor="text1"/>
                <w:sz w:val="20"/>
                <w:szCs w:val="20"/>
              </w:rPr>
            </w:pPr>
            <w:r w:rsidRPr="782B0D0A">
              <w:rPr>
                <w:color w:val="000000" w:themeColor="text1"/>
                <w:sz w:val="20"/>
                <w:szCs w:val="20"/>
              </w:rPr>
              <w:t>Plan formative assessment tasks linked to lesson objectives and think ahead about what would indicate understanding</w:t>
            </w:r>
          </w:p>
          <w:p w14:paraId="050EE217" w14:textId="77777777" w:rsidR="008B031C" w:rsidRDefault="008B031C" w:rsidP="00CC109F">
            <w:pPr>
              <w:rPr>
                <w:color w:val="000000" w:themeColor="text1"/>
                <w:sz w:val="20"/>
                <w:szCs w:val="20"/>
              </w:rPr>
            </w:pPr>
          </w:p>
          <w:p w14:paraId="27043E09" w14:textId="77777777" w:rsidR="008B031C" w:rsidRDefault="008B031C" w:rsidP="008B031C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  <w:szCs w:val="20"/>
              </w:rPr>
              <w:t>Assessment</w:t>
            </w:r>
          </w:p>
          <w:p w14:paraId="68CCA327" w14:textId="77777777" w:rsidR="008B031C" w:rsidRDefault="008B031C" w:rsidP="008B031C">
            <w:pPr>
              <w:rPr>
                <w:color w:val="000000" w:themeColor="text1"/>
                <w:sz w:val="20"/>
                <w:szCs w:val="20"/>
              </w:rPr>
            </w:pPr>
          </w:p>
          <w:p w14:paraId="1E900902" w14:textId="3D0CEF75" w:rsidR="004216D1" w:rsidRPr="005061A6" w:rsidRDefault="008B031C" w:rsidP="008B031C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lastRenderedPageBreak/>
              <w:t>Implementation assessed via “assessment” strand feedback in professional practice.</w:t>
            </w:r>
          </w:p>
          <w:p w14:paraId="6E7A74A8" w14:textId="77777777" w:rsidR="004216D1" w:rsidRDefault="004216D1" w:rsidP="008B031C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52D30EE8" w14:textId="77777777" w:rsidR="004216D1" w:rsidRDefault="004216D1" w:rsidP="008B031C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5A507EBD" w14:textId="77777777" w:rsidR="004216D1" w:rsidRDefault="004216D1" w:rsidP="008B031C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50CAC378" w14:textId="5D1B0860" w:rsidR="004216D1" w:rsidRPr="0060135D" w:rsidRDefault="004216D1" w:rsidP="008B031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C109F" w:rsidRPr="00B53DBB" w14:paraId="7ABEB03B" w14:textId="77777777" w:rsidTr="782B0D0A">
        <w:tc>
          <w:tcPr>
            <w:tcW w:w="2448" w:type="dxa"/>
            <w:vMerge/>
          </w:tcPr>
          <w:p w14:paraId="03D7FC88" w14:textId="77777777" w:rsidR="00CC109F" w:rsidRDefault="00CC109F" w:rsidP="00CC109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</w:tcPr>
          <w:p w14:paraId="0FFF8F21" w14:textId="25176FB4" w:rsidR="00CC109F" w:rsidRPr="008576B8" w:rsidRDefault="008576B8" w:rsidP="00CC109F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8576B8">
              <w:rPr>
                <w:color w:val="000000"/>
                <w:sz w:val="20"/>
                <w:szCs w:val="20"/>
              </w:rPr>
              <w:t>The ways in which schools track and monitor students both formatively and summatively</w:t>
            </w:r>
            <w:r w:rsidR="00B51B51">
              <w:rPr>
                <w:color w:val="000000"/>
                <w:sz w:val="20"/>
                <w:szCs w:val="20"/>
              </w:rPr>
              <w:t>.</w:t>
            </w:r>
            <w:r w:rsidR="00512484">
              <w:rPr>
                <w:color w:val="000000"/>
                <w:sz w:val="20"/>
                <w:szCs w:val="20"/>
              </w:rPr>
              <w:t xml:space="preserve"> </w:t>
            </w:r>
            <w:r w:rsidR="00512484">
              <w:rPr>
                <w:b/>
                <w:color w:val="000000"/>
                <w:sz w:val="20"/>
                <w:szCs w:val="20"/>
              </w:rPr>
              <w:t>(LH 6.3)</w:t>
            </w:r>
          </w:p>
        </w:tc>
        <w:tc>
          <w:tcPr>
            <w:tcW w:w="5532" w:type="dxa"/>
            <w:vMerge/>
          </w:tcPr>
          <w:p w14:paraId="5A228E6C" w14:textId="77777777" w:rsidR="00CC109F" w:rsidRPr="0060135D" w:rsidRDefault="00CC109F" w:rsidP="00CC109F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C109F" w:rsidRPr="00B53DBB" w14:paraId="7AD8206C" w14:textId="77777777" w:rsidTr="782B0D0A">
        <w:tc>
          <w:tcPr>
            <w:tcW w:w="2448" w:type="dxa"/>
            <w:vMerge/>
          </w:tcPr>
          <w:p w14:paraId="17FBEF1B" w14:textId="77777777" w:rsidR="00CC109F" w:rsidRDefault="00CC109F" w:rsidP="00CC109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</w:tcPr>
          <w:p w14:paraId="37109386" w14:textId="6E1AE288" w:rsidR="00CC109F" w:rsidRPr="008576B8" w:rsidRDefault="008576B8" w:rsidP="00CC109F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8576B8">
              <w:rPr>
                <w:color w:val="000000"/>
                <w:sz w:val="20"/>
                <w:szCs w:val="20"/>
              </w:rPr>
              <w:t>The value of formative assessment in appropriately adapting teaching and to update the necessary stakeholders</w:t>
            </w:r>
          </w:p>
        </w:tc>
        <w:tc>
          <w:tcPr>
            <w:tcW w:w="5532" w:type="dxa"/>
            <w:vMerge/>
          </w:tcPr>
          <w:p w14:paraId="11F83A10" w14:textId="77777777" w:rsidR="00CC109F" w:rsidRPr="0060135D" w:rsidRDefault="00CC109F" w:rsidP="00CC109F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77E7" w:rsidRPr="00B53DBB" w14:paraId="29117F34" w14:textId="77777777" w:rsidTr="782B0D0A">
        <w:trPr>
          <w:trHeight w:val="937"/>
        </w:trPr>
        <w:tc>
          <w:tcPr>
            <w:tcW w:w="2448" w:type="dxa"/>
            <w:vMerge/>
          </w:tcPr>
          <w:p w14:paraId="7BDCAF42" w14:textId="77777777" w:rsidR="009A77E7" w:rsidRDefault="009A77E7" w:rsidP="00CC109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</w:tcPr>
          <w:p w14:paraId="5C3C6E09" w14:textId="1C69D770" w:rsidR="009A77E7" w:rsidRPr="008576B8" w:rsidRDefault="009A77E7" w:rsidP="00CC109F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8576B8">
              <w:rPr>
                <w:color w:val="000000"/>
                <w:sz w:val="20"/>
                <w:szCs w:val="20"/>
              </w:rPr>
              <w:t>How data can inform timely interventions to diminish gaps in learning</w:t>
            </w:r>
            <w:r w:rsidR="00512484">
              <w:rPr>
                <w:color w:val="000000"/>
                <w:sz w:val="20"/>
                <w:szCs w:val="20"/>
              </w:rPr>
              <w:t xml:space="preserve"> </w:t>
            </w:r>
            <w:r w:rsidR="00512484">
              <w:rPr>
                <w:b/>
                <w:color w:val="000000"/>
                <w:sz w:val="20"/>
                <w:szCs w:val="20"/>
              </w:rPr>
              <w:t>(LT6.4, LH 6.11)</w:t>
            </w:r>
          </w:p>
        </w:tc>
        <w:tc>
          <w:tcPr>
            <w:tcW w:w="5532" w:type="dxa"/>
            <w:vMerge/>
          </w:tcPr>
          <w:p w14:paraId="1556413D" w14:textId="77777777" w:rsidR="009A77E7" w:rsidRPr="0060135D" w:rsidRDefault="009A77E7" w:rsidP="00CC109F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C109F" w:rsidRPr="0060135D" w14:paraId="57BC2BD6" w14:textId="77777777" w:rsidTr="782B0D0A">
        <w:tc>
          <w:tcPr>
            <w:tcW w:w="2448" w:type="dxa"/>
            <w:vMerge w:val="restart"/>
          </w:tcPr>
          <w:p w14:paraId="7D341CB0" w14:textId="0E1307B6" w:rsidR="00CC109F" w:rsidRDefault="00CC109F" w:rsidP="00CC109F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hase 5</w:t>
            </w:r>
          </w:p>
          <w:p w14:paraId="533D76A2" w14:textId="19A7EDE0" w:rsidR="00CC109F" w:rsidRDefault="00CC109F" w:rsidP="00CC109F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(University-led)</w:t>
            </w:r>
          </w:p>
          <w:p w14:paraId="77FD17DD" w14:textId="77777777" w:rsidR="00CC109F" w:rsidRDefault="00CC109F" w:rsidP="00CC109F">
            <w:pPr>
              <w:rPr>
                <w:rFonts w:ascii="Arial" w:hAnsi="Arial" w:cs="Arial"/>
                <w:b/>
                <w:bCs/>
              </w:rPr>
            </w:pPr>
          </w:p>
          <w:p w14:paraId="43897285" w14:textId="77777777" w:rsidR="00CC109F" w:rsidRDefault="00CC109F" w:rsidP="00CC109F">
            <w:pPr>
              <w:rPr>
                <w:rFonts w:ascii="Arial" w:hAnsi="Arial" w:cs="Arial"/>
                <w:b/>
                <w:bCs/>
              </w:rPr>
            </w:pPr>
          </w:p>
          <w:p w14:paraId="0AFB2E43" w14:textId="36DDCD4F" w:rsidR="00CC109F" w:rsidRPr="00B53DBB" w:rsidRDefault="00CC109F" w:rsidP="00CC109F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Cs/>
                <w:i/>
              </w:rPr>
              <w:t>*Trainees will review the knowledge, understanding and skills developed at Phases 1, 2, 3 and 4, and will add the following…</w:t>
            </w:r>
          </w:p>
        </w:tc>
        <w:tc>
          <w:tcPr>
            <w:tcW w:w="5344" w:type="dxa"/>
          </w:tcPr>
          <w:p w14:paraId="612A80ED" w14:textId="77777777" w:rsidR="00CC109F" w:rsidRPr="0060135D" w:rsidRDefault="00CC109F" w:rsidP="00CC109F">
            <w:pPr>
              <w:rPr>
                <w:rFonts w:ascii="Arial" w:hAnsi="Arial" w:cs="Arial"/>
                <w:sz w:val="20"/>
                <w:szCs w:val="20"/>
              </w:rPr>
            </w:pPr>
            <w:r w:rsidRPr="00B53DBB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Trainees will know: </w:t>
            </w:r>
          </w:p>
        </w:tc>
        <w:tc>
          <w:tcPr>
            <w:tcW w:w="5532" w:type="dxa"/>
            <w:shd w:val="clear" w:color="auto" w:fill="auto"/>
          </w:tcPr>
          <w:p w14:paraId="36A0F3F7" w14:textId="77777777" w:rsidR="00CC109F" w:rsidRPr="0060135D" w:rsidRDefault="00CC109F" w:rsidP="00CC109F">
            <w:pPr>
              <w:rPr>
                <w:rFonts w:ascii="Arial" w:hAnsi="Arial" w:cs="Arial"/>
                <w:sz w:val="20"/>
                <w:szCs w:val="20"/>
              </w:rPr>
            </w:pPr>
            <w:r w:rsidRPr="0060135D">
              <w:rPr>
                <w:rFonts w:ascii="Arial" w:hAnsi="Arial" w:cs="Arial"/>
                <w:b/>
                <w:bCs/>
                <w:sz w:val="20"/>
                <w:szCs w:val="20"/>
              </w:rPr>
              <w:t>Trainees will be able to:</w:t>
            </w:r>
          </w:p>
        </w:tc>
      </w:tr>
      <w:tr w:rsidR="0092183A" w14:paraId="01D682B1" w14:textId="77777777" w:rsidTr="782B0D0A">
        <w:trPr>
          <w:trHeight w:val="740"/>
        </w:trPr>
        <w:tc>
          <w:tcPr>
            <w:tcW w:w="2448" w:type="dxa"/>
            <w:vMerge/>
          </w:tcPr>
          <w:p w14:paraId="68EA9A2A" w14:textId="77777777" w:rsidR="0092183A" w:rsidRDefault="0092183A" w:rsidP="00CC109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</w:tcPr>
          <w:p w14:paraId="0B292CE8" w14:textId="0BF48475" w:rsidR="0092183A" w:rsidRPr="008576B8" w:rsidRDefault="0092183A" w:rsidP="00CC109F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8576B8">
              <w:rPr>
                <w:color w:val="000000"/>
                <w:sz w:val="20"/>
                <w:szCs w:val="20"/>
              </w:rPr>
              <w:t>The current developments in assessment in relation to testing, benchmarking and moderation.</w:t>
            </w:r>
          </w:p>
        </w:tc>
        <w:tc>
          <w:tcPr>
            <w:tcW w:w="5532" w:type="dxa"/>
            <w:shd w:val="clear" w:color="auto" w:fill="auto"/>
          </w:tcPr>
          <w:p w14:paraId="45AC661F" w14:textId="07A5B95D" w:rsidR="0092183A" w:rsidRDefault="0092183A" w:rsidP="00CC109F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3B1B24">
              <w:rPr>
                <w:color w:val="000000"/>
                <w:sz w:val="20"/>
                <w:szCs w:val="20"/>
              </w:rPr>
              <w:t>Evaluate developments in assessment considering their sources and evidence base</w:t>
            </w:r>
          </w:p>
        </w:tc>
      </w:tr>
      <w:tr w:rsidR="00CC109F" w:rsidRPr="0060135D" w14:paraId="3325379D" w14:textId="77777777" w:rsidTr="782B0D0A">
        <w:tc>
          <w:tcPr>
            <w:tcW w:w="2448" w:type="dxa"/>
            <w:vMerge/>
          </w:tcPr>
          <w:p w14:paraId="5061A6AD" w14:textId="77777777" w:rsidR="00CC109F" w:rsidRDefault="00CC109F" w:rsidP="00CC109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</w:tcPr>
          <w:p w14:paraId="4D441104" w14:textId="77777777" w:rsidR="00CC109F" w:rsidRPr="0060135D" w:rsidRDefault="00CC109F" w:rsidP="00CC109F">
            <w:pPr>
              <w:rPr>
                <w:rFonts w:ascii="Arial" w:hAnsi="Arial" w:cs="Arial"/>
                <w:sz w:val="20"/>
                <w:szCs w:val="20"/>
              </w:rPr>
            </w:pPr>
            <w:r w:rsidRPr="00B53DBB">
              <w:rPr>
                <w:rFonts w:ascii="Arial" w:hAnsi="Arial" w:cs="Arial"/>
                <w:b/>
                <w:bCs/>
                <w:sz w:val="20"/>
                <w:szCs w:val="20"/>
              </w:rPr>
              <w:t>Trainees will understand:</w:t>
            </w:r>
          </w:p>
        </w:tc>
        <w:tc>
          <w:tcPr>
            <w:tcW w:w="5532" w:type="dxa"/>
            <w:vMerge w:val="restart"/>
            <w:shd w:val="clear" w:color="auto" w:fill="D9D9D9" w:themeFill="background1" w:themeFillShade="D9"/>
          </w:tcPr>
          <w:p w14:paraId="474D9BF2" w14:textId="77777777" w:rsidR="00CC109F" w:rsidRDefault="00CC109F" w:rsidP="00CC109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764766C" w14:textId="77777777" w:rsidR="00CC109F" w:rsidRDefault="00CC109F" w:rsidP="00CC109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posite knowledge/understanding/skills</w:t>
            </w:r>
          </w:p>
          <w:p w14:paraId="341FC91A" w14:textId="77777777" w:rsidR="00CC109F" w:rsidRDefault="00CC109F" w:rsidP="00CC109F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14:paraId="4272C94E" w14:textId="77777777" w:rsidR="00CC109F" w:rsidRDefault="782B0D0A" w:rsidP="782B0D0A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782B0D0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y the end of this phase trainees will </w:t>
            </w:r>
            <w:r w:rsidRPr="782B0D0A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know:</w:t>
            </w:r>
          </w:p>
          <w:p w14:paraId="4A944408" w14:textId="684A3D9C" w:rsidR="00B51B51" w:rsidRPr="003B1B24" w:rsidRDefault="00B51B51" w:rsidP="00CC109F">
            <w:pPr>
              <w:rPr>
                <w:color w:val="000000"/>
                <w:sz w:val="20"/>
                <w:szCs w:val="20"/>
              </w:rPr>
            </w:pPr>
            <w:r w:rsidRPr="003B1B24">
              <w:rPr>
                <w:color w:val="000000"/>
                <w:sz w:val="20"/>
                <w:szCs w:val="20"/>
              </w:rPr>
              <w:t xml:space="preserve">The current developments in assessment and </w:t>
            </w:r>
            <w:r w:rsidR="003B1B24" w:rsidRPr="003B1B24">
              <w:rPr>
                <w:color w:val="000000"/>
                <w:sz w:val="20"/>
                <w:szCs w:val="20"/>
              </w:rPr>
              <w:t>how they relate to their own practice.</w:t>
            </w:r>
          </w:p>
          <w:p w14:paraId="48A18D87" w14:textId="77777777" w:rsidR="00CC109F" w:rsidRDefault="00CC109F" w:rsidP="00CC109F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  <w:p w14:paraId="78BF45DD" w14:textId="77777777" w:rsidR="00CC109F" w:rsidRDefault="00CC109F" w:rsidP="00CC109F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y the end of this phase trainees will </w:t>
            </w:r>
            <w:r w:rsidRPr="00F60DDF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understand: </w:t>
            </w:r>
          </w:p>
          <w:p w14:paraId="2156DE93" w14:textId="5F266445" w:rsidR="003B1B24" w:rsidRPr="003B1B24" w:rsidRDefault="003B1B24" w:rsidP="00CC109F">
            <w:pPr>
              <w:rPr>
                <w:color w:val="000000"/>
                <w:sz w:val="20"/>
                <w:szCs w:val="20"/>
              </w:rPr>
            </w:pPr>
            <w:r w:rsidRPr="003B1B24">
              <w:rPr>
                <w:color w:val="000000"/>
                <w:sz w:val="20"/>
                <w:szCs w:val="20"/>
              </w:rPr>
              <w:t>Directives and developments in assessment can be driven by evidence, pragmatic necessities or political drives.</w:t>
            </w:r>
          </w:p>
          <w:p w14:paraId="5CE8169C" w14:textId="77777777" w:rsidR="00CC109F" w:rsidRDefault="00CC109F" w:rsidP="00CC109F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14:paraId="4EB84B18" w14:textId="77777777" w:rsidR="00CC109F" w:rsidRDefault="00CC109F" w:rsidP="00CC109F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y the end of this phase trainees will be </w:t>
            </w:r>
            <w:r w:rsidRPr="00F60DDF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able to: </w:t>
            </w:r>
          </w:p>
          <w:p w14:paraId="2AECE374" w14:textId="77777777" w:rsidR="00CC109F" w:rsidRDefault="00CC109F" w:rsidP="00CC109F">
            <w:pPr>
              <w:rPr>
                <w:rFonts w:ascii="Arial" w:hAnsi="Arial" w:cs="Arial"/>
                <w:sz w:val="20"/>
                <w:szCs w:val="20"/>
              </w:rPr>
            </w:pPr>
            <w:r w:rsidRPr="0060135D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B09AE77" w14:textId="77777777" w:rsidR="008B031C" w:rsidRDefault="782B0D0A" w:rsidP="00B51B51">
            <w:pPr>
              <w:rPr>
                <w:color w:val="000000" w:themeColor="text1"/>
                <w:sz w:val="20"/>
                <w:szCs w:val="20"/>
              </w:rPr>
            </w:pPr>
            <w:r w:rsidRPr="782B0D0A">
              <w:rPr>
                <w:color w:val="000000" w:themeColor="text1"/>
                <w:sz w:val="20"/>
                <w:szCs w:val="20"/>
              </w:rPr>
              <w:t>Independently analyse, interpret and relate a school’s assessment policy to their own teaching practice</w:t>
            </w:r>
          </w:p>
          <w:p w14:paraId="75FC6CAC" w14:textId="77777777" w:rsidR="008B031C" w:rsidRDefault="008B031C" w:rsidP="00B51B51">
            <w:pPr>
              <w:rPr>
                <w:color w:val="000000" w:themeColor="text1"/>
                <w:sz w:val="20"/>
                <w:szCs w:val="20"/>
              </w:rPr>
            </w:pPr>
          </w:p>
          <w:p w14:paraId="6FE1FECA" w14:textId="77777777" w:rsidR="008B031C" w:rsidRDefault="008B031C" w:rsidP="008B031C">
            <w:pPr>
              <w:rPr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  <w:szCs w:val="20"/>
              </w:rPr>
              <w:t>Assessment</w:t>
            </w:r>
          </w:p>
          <w:p w14:paraId="4BF87269" w14:textId="77777777" w:rsidR="008B031C" w:rsidRDefault="008B031C" w:rsidP="008B031C">
            <w:pPr>
              <w:rPr>
                <w:color w:val="000000" w:themeColor="text1"/>
                <w:sz w:val="20"/>
                <w:szCs w:val="20"/>
              </w:rPr>
            </w:pPr>
          </w:p>
          <w:p w14:paraId="0F25AB31" w14:textId="1549F6B2" w:rsidR="00B51B51" w:rsidRPr="00B51B51" w:rsidRDefault="008B031C" w:rsidP="008B031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Formative assessment in APD sessions.</w:t>
            </w:r>
          </w:p>
        </w:tc>
      </w:tr>
      <w:tr w:rsidR="0092183A" w:rsidRPr="0060135D" w14:paraId="05E42359" w14:textId="77777777" w:rsidTr="782B0D0A">
        <w:trPr>
          <w:trHeight w:val="3287"/>
        </w:trPr>
        <w:tc>
          <w:tcPr>
            <w:tcW w:w="2448" w:type="dxa"/>
            <w:vMerge/>
          </w:tcPr>
          <w:p w14:paraId="35D36072" w14:textId="77777777" w:rsidR="0092183A" w:rsidRDefault="0092183A" w:rsidP="00CC109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344" w:type="dxa"/>
          </w:tcPr>
          <w:p w14:paraId="0927CA29" w14:textId="2123EB24" w:rsidR="0092183A" w:rsidRPr="008576B8" w:rsidRDefault="0092183A" w:rsidP="00CC109F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  <w:r w:rsidRPr="008576B8">
              <w:rPr>
                <w:color w:val="000000"/>
                <w:sz w:val="20"/>
                <w:szCs w:val="20"/>
              </w:rPr>
              <w:t>Why teachers must keep up to date with developments concerning assessment</w:t>
            </w:r>
          </w:p>
        </w:tc>
        <w:tc>
          <w:tcPr>
            <w:tcW w:w="5532" w:type="dxa"/>
            <w:vMerge/>
          </w:tcPr>
          <w:p w14:paraId="56834B14" w14:textId="77777777" w:rsidR="0092183A" w:rsidRPr="0060135D" w:rsidRDefault="0092183A" w:rsidP="00CC109F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ACE3B55" w14:textId="77777777" w:rsidR="00C17868" w:rsidRDefault="00C17868" w:rsidP="00C17868">
      <w:pPr>
        <w:spacing w:after="0"/>
        <w:rPr>
          <w:b/>
        </w:rPr>
      </w:pPr>
    </w:p>
    <w:p w14:paraId="009DA305" w14:textId="77777777" w:rsidR="00966816" w:rsidRDefault="00966816">
      <w:pPr>
        <w:rPr>
          <w:b/>
        </w:rPr>
      </w:pPr>
      <w:r>
        <w:rPr>
          <w:b/>
        </w:rPr>
        <w:br w:type="page"/>
      </w:r>
    </w:p>
    <w:p w14:paraId="34C70F9C" w14:textId="45CDBB77" w:rsidR="00C17868" w:rsidRPr="00966816" w:rsidRDefault="005321B8" w:rsidP="00966816">
      <w:pPr>
        <w:rPr>
          <w:b/>
          <w:bCs/>
        </w:rPr>
      </w:pPr>
      <w:r w:rsidRPr="00966816">
        <w:rPr>
          <w:b/>
          <w:bCs/>
        </w:rPr>
        <w:lastRenderedPageBreak/>
        <w:t>CODE</w:t>
      </w:r>
    </w:p>
    <w:p w14:paraId="5D93994C" w14:textId="5AD32186" w:rsidR="005321B8" w:rsidRPr="005321B8" w:rsidRDefault="005321B8" w:rsidP="00C17868">
      <w:pPr>
        <w:spacing w:after="0"/>
        <w:rPr>
          <w:bCs/>
        </w:rPr>
      </w:pPr>
      <w:r w:rsidRPr="005321B8">
        <w:rPr>
          <w:bCs/>
        </w:rPr>
        <w:t>LT</w:t>
      </w:r>
      <w:r w:rsidRPr="005321B8">
        <w:rPr>
          <w:bCs/>
        </w:rPr>
        <w:tab/>
        <w:t>Learn that</w:t>
      </w:r>
    </w:p>
    <w:p w14:paraId="70B9F70E" w14:textId="2B4D47B6" w:rsidR="005321B8" w:rsidRPr="005321B8" w:rsidRDefault="005321B8" w:rsidP="00C17868">
      <w:pPr>
        <w:spacing w:after="0"/>
        <w:rPr>
          <w:bCs/>
        </w:rPr>
      </w:pPr>
      <w:r w:rsidRPr="005321B8">
        <w:rPr>
          <w:bCs/>
        </w:rPr>
        <w:t>LH</w:t>
      </w:r>
      <w:r w:rsidRPr="005321B8">
        <w:rPr>
          <w:bCs/>
        </w:rPr>
        <w:tab/>
        <w:t>Learn how</w:t>
      </w:r>
    </w:p>
    <w:p w14:paraId="4EC4C830" w14:textId="6E40C6AE" w:rsidR="005321B8" w:rsidRPr="005321B8" w:rsidRDefault="005321B8" w:rsidP="00C17868">
      <w:pPr>
        <w:spacing w:after="0"/>
        <w:rPr>
          <w:bCs/>
        </w:rPr>
      </w:pPr>
    </w:p>
    <w:p w14:paraId="4612FAF8" w14:textId="37E8B459" w:rsidR="005321B8" w:rsidRPr="005321B8" w:rsidRDefault="005321B8" w:rsidP="00C17868">
      <w:pPr>
        <w:spacing w:after="0"/>
        <w:rPr>
          <w:bCs/>
        </w:rPr>
      </w:pPr>
      <w:r w:rsidRPr="005321B8">
        <w:rPr>
          <w:bCs/>
        </w:rPr>
        <w:t>(cross referenced to the CCF)</w:t>
      </w:r>
    </w:p>
    <w:p w14:paraId="398FAAF6" w14:textId="77777777" w:rsidR="005061A6" w:rsidRDefault="005061A6" w:rsidP="00C17868">
      <w:pPr>
        <w:spacing w:after="0"/>
        <w:rPr>
          <w:b/>
        </w:rPr>
      </w:pPr>
    </w:p>
    <w:p w14:paraId="75DED4F3" w14:textId="77777777" w:rsidR="005061A6" w:rsidRDefault="005061A6" w:rsidP="00C17868">
      <w:pPr>
        <w:spacing w:after="0"/>
        <w:rPr>
          <w:b/>
        </w:rPr>
      </w:pPr>
    </w:p>
    <w:p w14:paraId="0981364D" w14:textId="344B256C" w:rsidR="005061A6" w:rsidRDefault="005061A6" w:rsidP="00C17868">
      <w:pPr>
        <w:spacing w:after="0"/>
        <w:rPr>
          <w:b/>
        </w:rPr>
      </w:pPr>
    </w:p>
    <w:p w14:paraId="41E76E29" w14:textId="6679F123" w:rsidR="005061A6" w:rsidRDefault="005061A6" w:rsidP="00C17868">
      <w:pPr>
        <w:spacing w:after="0"/>
        <w:rPr>
          <w:b/>
        </w:rPr>
      </w:pPr>
    </w:p>
    <w:p w14:paraId="6F24A82C" w14:textId="6C54A5BB" w:rsidR="005061A6" w:rsidRDefault="005061A6" w:rsidP="00C17868">
      <w:pPr>
        <w:spacing w:after="0"/>
        <w:rPr>
          <w:b/>
        </w:rPr>
      </w:pPr>
    </w:p>
    <w:p w14:paraId="0666D99E" w14:textId="77777777" w:rsidR="005061A6" w:rsidRDefault="005061A6" w:rsidP="00C17868">
      <w:pPr>
        <w:spacing w:after="0"/>
        <w:rPr>
          <w:b/>
        </w:rPr>
      </w:pPr>
    </w:p>
    <w:p w14:paraId="639151DE" w14:textId="009C5BFA" w:rsidR="00C17868" w:rsidRPr="00966816" w:rsidRDefault="005321B8" w:rsidP="00966816">
      <w:pPr>
        <w:pStyle w:val="Heading3"/>
      </w:pPr>
      <w:r w:rsidRPr="00966816">
        <w:t>Research</w:t>
      </w:r>
      <w:r w:rsidR="00C17868" w:rsidRPr="00966816">
        <w:t xml:space="preserve"> used in developing and delivering assessment strand</w:t>
      </w:r>
    </w:p>
    <w:p w14:paraId="6903096B" w14:textId="77777777" w:rsidR="005061A6" w:rsidRDefault="005061A6" w:rsidP="00C17868">
      <w:pPr>
        <w:spacing w:after="0"/>
      </w:pPr>
    </w:p>
    <w:p w14:paraId="26ADB6F8" w14:textId="7A410995" w:rsidR="005061A6" w:rsidRDefault="005061A6" w:rsidP="00C17868">
      <w:pPr>
        <w:spacing w:after="0"/>
      </w:pPr>
      <w:r>
        <w:t>BLACK</w:t>
      </w:r>
      <w:r w:rsidRPr="005061A6">
        <w:t xml:space="preserve"> P., &amp; </w:t>
      </w:r>
      <w:r>
        <w:t>WILIAM</w:t>
      </w:r>
      <w:r w:rsidRPr="005061A6">
        <w:t xml:space="preserve">, D. (1998). </w:t>
      </w:r>
      <w:r w:rsidRPr="00D3148B">
        <w:rPr>
          <w:i/>
          <w:iCs/>
        </w:rPr>
        <w:t>Inside the Black Box: Raising Standards through Classroom Assessment</w:t>
      </w:r>
      <w:r w:rsidRPr="005061A6">
        <w:t>. Phi Delta Kappan, 80, 139-148.</w:t>
      </w:r>
    </w:p>
    <w:p w14:paraId="3A1FD63A" w14:textId="28DFA445" w:rsidR="00C17868" w:rsidRPr="00A54854" w:rsidRDefault="00C17868" w:rsidP="00C17868">
      <w:pPr>
        <w:spacing w:after="0"/>
      </w:pPr>
      <w:r w:rsidRPr="00A54854">
        <w:t xml:space="preserve">CLARKE, S., </w:t>
      </w:r>
      <w:r w:rsidRPr="00A54854">
        <w:rPr>
          <w:lang w:val="en-US"/>
        </w:rPr>
        <w:t xml:space="preserve">2014, </w:t>
      </w:r>
      <w:r w:rsidRPr="00A54854">
        <w:rPr>
          <w:i/>
          <w:iCs/>
          <w:lang w:val="en-US"/>
        </w:rPr>
        <w:t>Outstanding Formative Assessment: Culture and Practice</w:t>
      </w:r>
      <w:r w:rsidRPr="00A54854">
        <w:rPr>
          <w:lang w:val="en-US"/>
        </w:rPr>
        <w:t>. Hodder Education Group.</w:t>
      </w:r>
    </w:p>
    <w:p w14:paraId="726A428A" w14:textId="77777777" w:rsidR="00C17868" w:rsidRPr="00A54854" w:rsidRDefault="00C17868" w:rsidP="00C17868">
      <w:pPr>
        <w:spacing w:after="0"/>
      </w:pPr>
      <w:r w:rsidRPr="00A54854">
        <w:rPr>
          <w:lang w:val="en-US"/>
        </w:rPr>
        <w:t xml:space="preserve">DABELL, J., 2018, </w:t>
      </w:r>
      <w:r w:rsidRPr="00A54854">
        <w:rPr>
          <w:i/>
          <w:iCs/>
        </w:rPr>
        <w:t>Effective teacher-student feedback practices</w:t>
      </w:r>
      <w:r w:rsidRPr="00A54854">
        <w:t xml:space="preserve"> [online] Available from: </w:t>
      </w:r>
      <w:hyperlink r:id="rId11" w:history="1">
        <w:r w:rsidRPr="00A54854">
          <w:rPr>
            <w:rStyle w:val="Hyperlink"/>
          </w:rPr>
          <w:t>https://www.sec-ed.co.uk/best-practice/effective-teacher-student-feedback-practices/</w:t>
        </w:r>
      </w:hyperlink>
      <w:r w:rsidRPr="00A54854">
        <w:t xml:space="preserve"> (accessed 20/10/21)</w:t>
      </w:r>
    </w:p>
    <w:p w14:paraId="71878F4E" w14:textId="77777777" w:rsidR="00C17868" w:rsidRPr="008D5406" w:rsidRDefault="00C17868" w:rsidP="00C17868">
      <w:pPr>
        <w:spacing w:after="0"/>
      </w:pPr>
      <w:r>
        <w:t xml:space="preserve">DONARSKI, S., 2020, </w:t>
      </w:r>
      <w:r>
        <w:rPr>
          <w:i/>
        </w:rPr>
        <w:t>The research ED Guide To Assessment: An Evidence-Informed Guide for Teachers</w:t>
      </w:r>
      <w:r>
        <w:t>, John Catt</w:t>
      </w:r>
    </w:p>
    <w:p w14:paraId="7891A82E" w14:textId="77777777" w:rsidR="00C17868" w:rsidRPr="00A54854" w:rsidRDefault="00C17868" w:rsidP="00C17868">
      <w:pPr>
        <w:spacing w:after="0"/>
      </w:pPr>
      <w:r w:rsidRPr="00A54854">
        <w:t xml:space="preserve">HARGREAVES, E., GIPPS, C. and PICKERING, A., 2018, </w:t>
      </w:r>
      <w:r w:rsidRPr="00A54854">
        <w:rPr>
          <w:i/>
          <w:iCs/>
        </w:rPr>
        <w:t>Assessment for Learning</w:t>
      </w:r>
      <w:r w:rsidRPr="00A54854">
        <w:t xml:space="preserve"> in T. CREMIN and C. BUNETT (eds.) </w:t>
      </w:r>
      <w:r w:rsidRPr="00A54854">
        <w:rPr>
          <w:i/>
          <w:iCs/>
        </w:rPr>
        <w:t xml:space="preserve">Learning to Teach in the Primary School, </w:t>
      </w:r>
      <w:r w:rsidRPr="00A54854">
        <w:t>Milton: Taylor &amp; Francis</w:t>
      </w:r>
    </w:p>
    <w:p w14:paraId="06EDEEDD" w14:textId="77777777" w:rsidR="00C17868" w:rsidRPr="00A54854" w:rsidRDefault="00C17868" w:rsidP="00C17868">
      <w:pPr>
        <w:spacing w:after="0"/>
      </w:pPr>
      <w:r w:rsidRPr="00A54854">
        <w:rPr>
          <w:lang w:val="en-US"/>
        </w:rPr>
        <w:t>JONES, K., 2020, </w:t>
      </w:r>
      <w:r w:rsidRPr="00A54854">
        <w:rPr>
          <w:i/>
          <w:iCs/>
          <w:lang w:val="en-US"/>
        </w:rPr>
        <w:t>Retrieval practice: research and resources for every classroom</w:t>
      </w:r>
      <w:r w:rsidRPr="00A54854">
        <w:rPr>
          <w:lang w:val="en-US"/>
        </w:rPr>
        <w:t>. Woodbridge: John Catt Educational</w:t>
      </w:r>
    </w:p>
    <w:p w14:paraId="70F15B64" w14:textId="77777777" w:rsidR="00C17868" w:rsidRPr="00A54854" w:rsidRDefault="00C17868" w:rsidP="00C17868">
      <w:pPr>
        <w:spacing w:after="0"/>
      </w:pPr>
      <w:r w:rsidRPr="00A54854">
        <w:t xml:space="preserve">SHERRINGTON, T., 2019, </w:t>
      </w:r>
      <w:r w:rsidRPr="00A54854">
        <w:rPr>
          <w:i/>
          <w:iCs/>
        </w:rPr>
        <w:t>10 Techniques for Retrieval Practice</w:t>
      </w:r>
      <w:r w:rsidRPr="00A54854">
        <w:t xml:space="preserve"> [online] Available from: </w:t>
      </w:r>
      <w:hyperlink r:id="rId12" w:history="1">
        <w:r w:rsidRPr="00A54854">
          <w:rPr>
            <w:rStyle w:val="Hyperlink"/>
          </w:rPr>
          <w:t>https://teacherhead.com/2019/03/03/10-techniques-for-retrieval-practice/</w:t>
        </w:r>
      </w:hyperlink>
      <w:r w:rsidRPr="00A54854">
        <w:t xml:space="preserve"> (accessed 19/10/21)</w:t>
      </w:r>
    </w:p>
    <w:p w14:paraId="764BF3A0" w14:textId="77777777" w:rsidR="00C17868" w:rsidRPr="00A54854" w:rsidRDefault="00C17868" w:rsidP="00C17868">
      <w:pPr>
        <w:spacing w:after="0" w:line="240" w:lineRule="auto"/>
        <w:rPr>
          <w:rFonts w:eastAsia="Times New Roman"/>
        </w:rPr>
      </w:pPr>
      <w:r w:rsidRPr="00A54854">
        <w:rPr>
          <w:rFonts w:eastAsia="Times New Roman"/>
        </w:rPr>
        <w:t>SHERRINGTON, T., 2019. </w:t>
      </w:r>
      <w:r w:rsidRPr="00A54854">
        <w:rPr>
          <w:rFonts w:eastAsia="Times New Roman"/>
          <w:i/>
          <w:iCs/>
        </w:rPr>
        <w:t>Revisiting Dylan Wiliam’s Five Brilliant Formative Assessment Strategies.</w:t>
      </w:r>
      <w:r w:rsidRPr="00A54854">
        <w:rPr>
          <w:rFonts w:eastAsia="Times New Roman"/>
        </w:rPr>
        <w:t xml:space="preserve">  [online]. Available from: </w:t>
      </w:r>
      <w:hyperlink r:id="rId13" w:history="1">
        <w:r w:rsidRPr="00A54854">
          <w:rPr>
            <w:rStyle w:val="Hyperlink"/>
            <w:rFonts w:eastAsia="Times New Roman"/>
          </w:rPr>
          <w:t>https://teacherhead.com/2019/01/10/revisiting-dylan-wiliams-five-brilliant-formative-assessment-strategies</w:t>
        </w:r>
      </w:hyperlink>
      <w:r w:rsidRPr="00A54854">
        <w:rPr>
          <w:rFonts w:eastAsia="Times New Roman"/>
        </w:rPr>
        <w:t>/.</w:t>
      </w:r>
    </w:p>
    <w:p w14:paraId="6E909166" w14:textId="77777777" w:rsidR="0060135D" w:rsidRDefault="0060135D" w:rsidP="00684041">
      <w:pPr>
        <w:spacing w:after="0"/>
      </w:pPr>
    </w:p>
    <w:sectPr w:rsidR="0060135D" w:rsidSect="00620D6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1D37C2" w14:textId="77777777" w:rsidR="00E17840" w:rsidRDefault="00E17840" w:rsidP="00B6296E">
      <w:pPr>
        <w:spacing w:after="0" w:line="240" w:lineRule="auto"/>
      </w:pPr>
      <w:r>
        <w:separator/>
      </w:r>
    </w:p>
  </w:endnote>
  <w:endnote w:type="continuationSeparator" w:id="0">
    <w:p w14:paraId="493DCA42" w14:textId="77777777" w:rsidR="00E17840" w:rsidRDefault="00E17840" w:rsidP="00B629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31A15" w14:textId="77777777" w:rsidR="00AB1E66" w:rsidRDefault="00AB1E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19BF9C" w14:textId="77777777" w:rsidR="00AB1E66" w:rsidRDefault="00AB1E6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BC373" w14:textId="77777777" w:rsidR="00AB1E66" w:rsidRDefault="00AB1E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D0D617" w14:textId="77777777" w:rsidR="00E17840" w:rsidRDefault="00E17840" w:rsidP="00B6296E">
      <w:pPr>
        <w:spacing w:after="0" w:line="240" w:lineRule="auto"/>
      </w:pPr>
      <w:r>
        <w:separator/>
      </w:r>
    </w:p>
  </w:footnote>
  <w:footnote w:type="continuationSeparator" w:id="0">
    <w:p w14:paraId="51559ED7" w14:textId="77777777" w:rsidR="00E17840" w:rsidRDefault="00E17840" w:rsidP="00B629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19207" w14:textId="77777777" w:rsidR="00AB1E66" w:rsidRDefault="00AB1E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8A71FE" w14:textId="2F6B01E7" w:rsidR="00AB1E66" w:rsidRDefault="00AB1E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27D3E" w14:textId="77777777" w:rsidR="00AB1E66" w:rsidRDefault="00AB1E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F33BB"/>
    <w:multiLevelType w:val="hybridMultilevel"/>
    <w:tmpl w:val="7B54E434"/>
    <w:lvl w:ilvl="0" w:tplc="317855F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97ADB"/>
    <w:multiLevelType w:val="hybridMultilevel"/>
    <w:tmpl w:val="CB34235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F56704"/>
    <w:multiLevelType w:val="hybridMultilevel"/>
    <w:tmpl w:val="326E18AE"/>
    <w:lvl w:ilvl="0" w:tplc="195E6E4E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423664"/>
    <w:multiLevelType w:val="hybridMultilevel"/>
    <w:tmpl w:val="4D46028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65F43A9"/>
    <w:multiLevelType w:val="hybridMultilevel"/>
    <w:tmpl w:val="D46243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B9E1256"/>
    <w:multiLevelType w:val="hybridMultilevel"/>
    <w:tmpl w:val="48FE9DE8"/>
    <w:lvl w:ilvl="0" w:tplc="317855F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8E1D2C"/>
    <w:multiLevelType w:val="hybridMultilevel"/>
    <w:tmpl w:val="A832F0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EAA3423"/>
    <w:multiLevelType w:val="hybridMultilevel"/>
    <w:tmpl w:val="01B6E9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4C3222F"/>
    <w:multiLevelType w:val="hybridMultilevel"/>
    <w:tmpl w:val="2696A37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EE01FE4"/>
    <w:multiLevelType w:val="multilevel"/>
    <w:tmpl w:val="34C4C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3ED03BE"/>
    <w:multiLevelType w:val="hybridMultilevel"/>
    <w:tmpl w:val="23DE4AC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B022345"/>
    <w:multiLevelType w:val="hybridMultilevel"/>
    <w:tmpl w:val="6DE421F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CEF150F"/>
    <w:multiLevelType w:val="multilevel"/>
    <w:tmpl w:val="1102F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F191906"/>
    <w:multiLevelType w:val="hybridMultilevel"/>
    <w:tmpl w:val="4386C8D0"/>
    <w:lvl w:ilvl="0" w:tplc="42DE926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7D3EBA"/>
    <w:multiLevelType w:val="hybridMultilevel"/>
    <w:tmpl w:val="C0143F8E"/>
    <w:lvl w:ilvl="0" w:tplc="1AC0BAC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5620DA"/>
    <w:multiLevelType w:val="hybridMultilevel"/>
    <w:tmpl w:val="FFEE1716"/>
    <w:lvl w:ilvl="0" w:tplc="42DE926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CA27BE"/>
    <w:multiLevelType w:val="hybridMultilevel"/>
    <w:tmpl w:val="82824622"/>
    <w:lvl w:ilvl="0" w:tplc="317855F2"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CC47797"/>
    <w:multiLevelType w:val="multilevel"/>
    <w:tmpl w:val="7700C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FB421A4"/>
    <w:multiLevelType w:val="hybridMultilevel"/>
    <w:tmpl w:val="63A647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A53F64"/>
    <w:multiLevelType w:val="hybridMultilevel"/>
    <w:tmpl w:val="803E437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56072534">
    <w:abstractNumId w:val="18"/>
  </w:num>
  <w:num w:numId="2" w16cid:durableId="399910066">
    <w:abstractNumId w:val="11"/>
  </w:num>
  <w:num w:numId="3" w16cid:durableId="1078744168">
    <w:abstractNumId w:val="7"/>
  </w:num>
  <w:num w:numId="4" w16cid:durableId="1710102906">
    <w:abstractNumId w:val="3"/>
  </w:num>
  <w:num w:numId="5" w16cid:durableId="295186588">
    <w:abstractNumId w:val="10"/>
  </w:num>
  <w:num w:numId="6" w16cid:durableId="87309852">
    <w:abstractNumId w:val="9"/>
  </w:num>
  <w:num w:numId="7" w16cid:durableId="336734685">
    <w:abstractNumId w:val="12"/>
  </w:num>
  <w:num w:numId="8" w16cid:durableId="881018467">
    <w:abstractNumId w:val="17"/>
  </w:num>
  <w:num w:numId="9" w16cid:durableId="986082555">
    <w:abstractNumId w:val="14"/>
  </w:num>
  <w:num w:numId="10" w16cid:durableId="1853181019">
    <w:abstractNumId w:val="16"/>
  </w:num>
  <w:num w:numId="11" w16cid:durableId="623077939">
    <w:abstractNumId w:val="6"/>
  </w:num>
  <w:num w:numId="12" w16cid:durableId="206570580">
    <w:abstractNumId w:val="0"/>
  </w:num>
  <w:num w:numId="13" w16cid:durableId="434600326">
    <w:abstractNumId w:val="2"/>
  </w:num>
  <w:num w:numId="14" w16cid:durableId="2093231084">
    <w:abstractNumId w:val="5"/>
  </w:num>
  <w:num w:numId="15" w16cid:durableId="1593246281">
    <w:abstractNumId w:val="15"/>
  </w:num>
  <w:num w:numId="16" w16cid:durableId="252202430">
    <w:abstractNumId w:val="13"/>
  </w:num>
  <w:num w:numId="17" w16cid:durableId="1822425472">
    <w:abstractNumId w:val="4"/>
  </w:num>
  <w:num w:numId="18" w16cid:durableId="1649629564">
    <w:abstractNumId w:val="8"/>
  </w:num>
  <w:num w:numId="19" w16cid:durableId="1540120951">
    <w:abstractNumId w:val="1"/>
  </w:num>
  <w:num w:numId="20" w16cid:durableId="111524899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wMTIwNDQ3MTA2NTBV0lEKTi0uzszPAykwqgUAmn9AoSwAAAA="/>
  </w:docVars>
  <w:rsids>
    <w:rsidRoot w:val="00620D6E"/>
    <w:rsid w:val="00022756"/>
    <w:rsid w:val="00052684"/>
    <w:rsid w:val="0009380D"/>
    <w:rsid w:val="000C5C7B"/>
    <w:rsid w:val="000E546D"/>
    <w:rsid w:val="00104E18"/>
    <w:rsid w:val="0011486A"/>
    <w:rsid w:val="001477C9"/>
    <w:rsid w:val="00157592"/>
    <w:rsid w:val="001601F3"/>
    <w:rsid w:val="00167285"/>
    <w:rsid w:val="001827AC"/>
    <w:rsid w:val="00185D28"/>
    <w:rsid w:val="001D78F8"/>
    <w:rsid w:val="00216FB9"/>
    <w:rsid w:val="00224281"/>
    <w:rsid w:val="00250535"/>
    <w:rsid w:val="00272987"/>
    <w:rsid w:val="00277D97"/>
    <w:rsid w:val="00313228"/>
    <w:rsid w:val="00333528"/>
    <w:rsid w:val="0033407D"/>
    <w:rsid w:val="003B1B24"/>
    <w:rsid w:val="003B6323"/>
    <w:rsid w:val="003D6A0C"/>
    <w:rsid w:val="003F2442"/>
    <w:rsid w:val="003F4316"/>
    <w:rsid w:val="004216D1"/>
    <w:rsid w:val="004D2DD7"/>
    <w:rsid w:val="004F1708"/>
    <w:rsid w:val="005061A6"/>
    <w:rsid w:val="00512484"/>
    <w:rsid w:val="005315AB"/>
    <w:rsid w:val="005321B8"/>
    <w:rsid w:val="00533642"/>
    <w:rsid w:val="0054220B"/>
    <w:rsid w:val="00577321"/>
    <w:rsid w:val="0058277E"/>
    <w:rsid w:val="005A24B6"/>
    <w:rsid w:val="005D36E0"/>
    <w:rsid w:val="005D5763"/>
    <w:rsid w:val="005F489E"/>
    <w:rsid w:val="0060135D"/>
    <w:rsid w:val="0061221E"/>
    <w:rsid w:val="00620D6E"/>
    <w:rsid w:val="00684041"/>
    <w:rsid w:val="00712BBB"/>
    <w:rsid w:val="00741140"/>
    <w:rsid w:val="0078048A"/>
    <w:rsid w:val="007E5724"/>
    <w:rsid w:val="007E6776"/>
    <w:rsid w:val="00821C62"/>
    <w:rsid w:val="0082556E"/>
    <w:rsid w:val="00833C14"/>
    <w:rsid w:val="008352DF"/>
    <w:rsid w:val="008511E1"/>
    <w:rsid w:val="008576B8"/>
    <w:rsid w:val="0088645E"/>
    <w:rsid w:val="008B031C"/>
    <w:rsid w:val="008E603C"/>
    <w:rsid w:val="008E7251"/>
    <w:rsid w:val="008F4F23"/>
    <w:rsid w:val="0092183A"/>
    <w:rsid w:val="00922206"/>
    <w:rsid w:val="00947CE8"/>
    <w:rsid w:val="00966816"/>
    <w:rsid w:val="00991732"/>
    <w:rsid w:val="00991D34"/>
    <w:rsid w:val="009A77E7"/>
    <w:rsid w:val="009D3BA9"/>
    <w:rsid w:val="00A0080D"/>
    <w:rsid w:val="00A27DF6"/>
    <w:rsid w:val="00A50521"/>
    <w:rsid w:val="00AA174A"/>
    <w:rsid w:val="00AB1E66"/>
    <w:rsid w:val="00AB4071"/>
    <w:rsid w:val="00AD10ED"/>
    <w:rsid w:val="00AF37BE"/>
    <w:rsid w:val="00B02D0B"/>
    <w:rsid w:val="00B515E6"/>
    <w:rsid w:val="00B51B51"/>
    <w:rsid w:val="00B53DBB"/>
    <w:rsid w:val="00B6296E"/>
    <w:rsid w:val="00BA6148"/>
    <w:rsid w:val="00BF3621"/>
    <w:rsid w:val="00C15830"/>
    <w:rsid w:val="00C17868"/>
    <w:rsid w:val="00C374A9"/>
    <w:rsid w:val="00C65840"/>
    <w:rsid w:val="00C75148"/>
    <w:rsid w:val="00C77AC5"/>
    <w:rsid w:val="00CC109F"/>
    <w:rsid w:val="00D0599C"/>
    <w:rsid w:val="00D0676F"/>
    <w:rsid w:val="00D3148B"/>
    <w:rsid w:val="00D83D44"/>
    <w:rsid w:val="00D90A47"/>
    <w:rsid w:val="00DF0FD3"/>
    <w:rsid w:val="00DF4526"/>
    <w:rsid w:val="00DF7D61"/>
    <w:rsid w:val="00E17840"/>
    <w:rsid w:val="00EE1669"/>
    <w:rsid w:val="00EE1D6F"/>
    <w:rsid w:val="00EE6406"/>
    <w:rsid w:val="00F07FE2"/>
    <w:rsid w:val="00F60DDF"/>
    <w:rsid w:val="00F97147"/>
    <w:rsid w:val="00FA1EAD"/>
    <w:rsid w:val="00FC0F03"/>
    <w:rsid w:val="782B0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4ED242"/>
  <w15:chartTrackingRefBased/>
  <w15:docId w15:val="{1DECB27E-59A0-4DA3-B4A2-9A817B3F7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ListParagraph"/>
    <w:next w:val="Normal"/>
    <w:link w:val="Heading1Char"/>
    <w:uiPriority w:val="9"/>
    <w:qFormat/>
    <w:rsid w:val="00966816"/>
    <w:pPr>
      <w:spacing w:after="0"/>
      <w:jc w:val="center"/>
      <w:outlineLvl w:val="0"/>
    </w:pPr>
    <w:rPr>
      <w:rFonts w:ascii="Arial" w:hAnsi="Arial" w:cs="Arial"/>
      <w:b/>
      <w:bCs/>
      <w:sz w:val="28"/>
      <w:szCs w:val="28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966816"/>
    <w:pPr>
      <w:spacing w:after="0"/>
      <w:jc w:val="center"/>
      <w:outlineLvl w:val="1"/>
    </w:pPr>
    <w:rPr>
      <w:rFonts w:ascii="Arial" w:hAnsi="Arial" w:cs="Arial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66816"/>
    <w:pPr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66816"/>
    <w:pPr>
      <w:spacing w:after="0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0D6E"/>
    <w:pPr>
      <w:ind w:left="720"/>
      <w:contextualSpacing/>
    </w:pPr>
  </w:style>
  <w:style w:type="table" w:styleId="TableGrid">
    <w:name w:val="Table Grid"/>
    <w:basedOn w:val="TableNormal"/>
    <w:uiPriority w:val="59"/>
    <w:rsid w:val="00620D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5759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57592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B629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296E"/>
  </w:style>
  <w:style w:type="paragraph" w:styleId="Footer">
    <w:name w:val="footer"/>
    <w:basedOn w:val="Normal"/>
    <w:link w:val="FooterChar"/>
    <w:uiPriority w:val="99"/>
    <w:unhideWhenUsed/>
    <w:rsid w:val="00B629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296E"/>
  </w:style>
  <w:style w:type="paragraph" w:styleId="BalloonText">
    <w:name w:val="Balloon Text"/>
    <w:basedOn w:val="Normal"/>
    <w:link w:val="BalloonTextChar"/>
    <w:uiPriority w:val="99"/>
    <w:semiHidden/>
    <w:unhideWhenUsed/>
    <w:rsid w:val="003335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3528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0F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0F03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8B03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966816"/>
    <w:rPr>
      <w:rFonts w:ascii="Arial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66816"/>
    <w:rPr>
      <w:rFonts w:ascii="Arial" w:hAnsi="Arial" w:cs="Arial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66816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966816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353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2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2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eacherhead.com/2019/01/10/revisiting-dylan-wiliams-five-brilliant-formative-assessment-strategies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teacherhead.com/2019/03/03/10-techniques-for-retrieval-practice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ec-ed.co.uk/best-practice/effective-teacher-student-feedback-practice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649F46F871A645BC62333FEDC97704" ma:contentTypeVersion="4" ma:contentTypeDescription="Create a new document." ma:contentTypeScope="" ma:versionID="1d8257fba6ba5d5f0a2ac1ef20b61d8e">
  <xsd:schema xmlns:xsd="http://www.w3.org/2001/XMLSchema" xmlns:xs="http://www.w3.org/2001/XMLSchema" xmlns:p="http://schemas.microsoft.com/office/2006/metadata/properties" xmlns:ns3="b310c763-3834-4426-a63d-4d2fb3ff25e0" targetNamespace="http://schemas.microsoft.com/office/2006/metadata/properties" ma:root="true" ma:fieldsID="7f25338379f0335549289bf44d84c3cb" ns3:_="">
    <xsd:import namespace="b310c763-3834-4426-a63d-4d2fb3ff25e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10c763-3834-4426-a63d-4d2fb3ff25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7D805B-A71F-4F83-A49E-F5186886CB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10c763-3834-4426-a63d-4d2fb3ff25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3CDD978-6738-46E8-B710-10534A6264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CF62540-CE07-481A-B389-62363C793DD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D9C13DF-325D-4EF7-AA2A-9938908A75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1776</Words>
  <Characters>10127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Hooton</dc:creator>
  <cp:keywords/>
  <dc:description/>
  <cp:lastModifiedBy>EMMA DAVISON</cp:lastModifiedBy>
  <cp:revision>4</cp:revision>
  <dcterms:created xsi:type="dcterms:W3CDTF">2022-01-18T08:44:00Z</dcterms:created>
  <dcterms:modified xsi:type="dcterms:W3CDTF">2022-06-24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649F46F871A645BC62333FEDC97704</vt:lpwstr>
  </property>
</Properties>
</file>